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tsourcing the exam to any person or to any third party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ually, in life, we have several choices. Unfortunately, you don’t have any choice on this exam. You have to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o two brains think alike unless you are soulmates. Definitely your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1441C5">
        <w:rPr>
          <w:rFonts w:ascii="Times New Roman" w:hAnsi="Times New Roman" w:cs="Times New Roman"/>
          <w:sz w:val="24"/>
          <w:szCs w:val="24"/>
        </w:rPr>
        <w:t>Don’t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y interfaces are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can not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have final, non-final, static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 can’t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5A13E426" w:rsidR="00622347" w:rsidRDefault="0073103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terfaces are preferred over abstract classes :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ultiple inheritance isn't supported in Java, so you can't have a class that implements two abstract classes at the same time. When you want 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several classes to implement the interface and don't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="00014573"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not provide data abstraction 100% where as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ItIndustry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20.0;</w:t>
            </w:r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calculatesalary(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Tester implements ItIndustry</w:t>
            </w:r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fname,lname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Tester(String fname, String lname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fname = fname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lname = lname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getFname(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fname;</w:t>
            </w:r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Fname(String fname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fname = fname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getLname(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lname;</w:t>
            </w:r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Lname(String lname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lname = lname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Tester{" + "fname=" + fname + ", lname=" + lname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testingType(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AdministrativeTester extends Tester{</w:t>
            </w:r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testingType(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Testing Type: Administrative Testing");</w:t>
            </w:r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dministrativeTester(String fname,String lname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fname,lname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calculatesalary(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ItIndustry.hours*30.0;</w:t>
            </w:r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chnicalTester extends Tester{</w:t>
            </w:r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testingType(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Testing Type: Technical Testing");</w:t>
            </w:r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TechnicalTester(String fname,String lname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fname,lname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calculatesalary(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ItIndustry.hours*40.0;</w:t>
            </w:r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sterDriver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AdministrativeTester("Lohith", "Gurram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t1);</w:t>
            </w:r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1.testingType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Salary: "+t1.calculatesalary());</w:t>
            </w:r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TechnicalTester(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t2);</w:t>
            </w:r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2.testingType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Salary: "+t2.calculatesalary());</w:t>
            </w:r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clothingtype(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lothing Type: Dress");</w:t>
            </w:r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MaterialSilk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materialtype(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aterial Type: Silk");</w:t>
            </w:r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SilkDress implements MaterialSilk,Dress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ilkDress s=new SilkDress(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.materialtype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.clothingtype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SilkDress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ass will 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SilkDress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display(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In Music Class");</w:t>
            </w:r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getMusicType(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>package question1Example2AbstractClass;</w:t>
            </w:r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getMusicType(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usic Type :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Pop extends Music{</w:t>
            </w:r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getMusicType(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usic Type: Pop");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Rock(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Invoking a non abstract method of the abstract class");</w:t>
            </w:r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1.display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n abstract method of the abstract class");</w:t>
            </w:r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1.getMusicType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Pop(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 non abstract method of the abstract class");</w:t>
            </w:r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1.display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n abstract method of the abstract class");</w:t>
            </w:r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1.getMusicType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r w:rsidRPr="006E7B72">
        <w:rPr>
          <w:rFonts w:ascii="Courier New" w:hAnsi="Courier New" w:cs="Courier New"/>
          <w:sz w:val="20"/>
          <w:szCs w:val="20"/>
        </w:rPr>
        <w:t>display(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r w:rsidR="003146E3" w:rsidRPr="006E7B72">
        <w:rPr>
          <w:rFonts w:ascii="Courier New" w:hAnsi="Courier New" w:cs="Courier New"/>
          <w:sz w:val="20"/>
          <w:szCs w:val="20"/>
        </w:rPr>
        <w:t xml:space="preserve">getMusicType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r w:rsidR="00733339" w:rsidRPr="006E7B72">
        <w:rPr>
          <w:rFonts w:ascii="Courier New" w:hAnsi="Courier New" w:cs="Courier New"/>
          <w:sz w:val="20"/>
          <w:szCs w:val="20"/>
        </w:rPr>
        <w:t>getMusicType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in the main class, we will be creating objects for the sub classes(</w:t>
      </w:r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howToColor(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GeometricObject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area(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Square extends GeometricObject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sidelength;</w:t>
            </w:r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boolean colorable;</w:t>
            </w:r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quare(double sidelength, boolean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sidelength = sidelength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colorable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Sidelength(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sidelength;</w:t>
            </w:r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boolean isColorable(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colorable;</w:t>
            </w:r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howToColor(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olor all four sides");</w:t>
            </w:r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area(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sidelength * sidelength;</w:t>
            </w:r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GeometricObject[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Square(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GeometricObject o :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-----------------------------");</w:t>
            </w:r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Area is " + o.area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o;</w:t>
            </w:r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s.isColorable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s.howToColor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-----------------------------");</w:t>
            </w:r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dening style casting is the process of converting a lower data type to a higher one. It's also known as casting down or implicit conversion. It's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widening;</w:t>
            </w:r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WideningDriver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integer value: " + number);</w:t>
            </w:r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ewdouble = number;</w:t>
            </w:r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double value: " + newdouble);</w:t>
            </w:r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rrowing type casting is the process of converting a higher data type to a lower one. It's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Narrowing Type 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paranthesis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int convertedNumber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tion3Narrowing;</w:t>
            </w:r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NarrowingDriver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10.99;</w:t>
            </w:r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double value: " + number);</w:t>
            </w:r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convertedNumber = (int) number;</w:t>
            </w:r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System.out.println("The integer value: " + convertedNumber);</w:t>
            </w:r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ype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s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 s1=(SmartPhone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SmartPhone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MobilePhone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name;</w:t>
            </w:r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MobilePhone(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name;</w:t>
            </w:r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getName(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name;</w:t>
            </w:r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setName(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name;</w:t>
            </w:r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MobilePhone{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SmartPhone extends MobilePhone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boolean istouch;</w:t>
            </w:r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martPhone(boolean istouch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);</w:t>
            </w:r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istouch = istouch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boolean isIstouch(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istouch;</w:t>
            </w:r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setIstouch(boolean istouch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istouch = istouch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SmartPhone{" + "istouch=" + istouch + "Name "+super.getName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obilePhone m=new MobilePhone("Samsung");</w:t>
            </w:r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m);</w:t>
            </w:r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martPhone s=new SmartPhone(true, "Iphone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s);</w:t>
            </w:r>
          </w:p>
          <w:p w14:paraId="045E1592" w14:textId="3B3CD0D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s;</w:t>
            </w:r>
          </w:p>
          <w:p w14:paraId="2723E1AE" w14:textId="308DD855" w:rsidR="000D554F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type casting</w:t>
            </w:r>
          </w:p>
          <w:p w14:paraId="41D8C882" w14:textId="77777777" w:rsidR="000D554F" w:rsidRPr="00954A51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martPhone s1=(SmartPhone)m;</w:t>
            </w:r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("Type Casting");</w:t>
            </w:r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s1);</w:t>
            </w:r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ppose that Fruit, Apple, Orange, GoldenDelicious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861326" w:rsidRDefault="00861326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861326" w:rsidRDefault="00861326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861326" w:rsidRDefault="00861326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861326" w:rsidRDefault="00861326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861326" w:rsidRDefault="00861326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861326" w:rsidRDefault="00861326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861326" w:rsidRDefault="00861326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861326" w:rsidRDefault="00861326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861326" w:rsidRDefault="00861326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861326" w:rsidRDefault="00861326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 fruit = new GoldenDelicious(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orange = new Orange(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4132AA0" w14:textId="0E56FB38" w:rsidR="00771A14" w:rsidRDefault="00C646FA" w:rsidP="00771A14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fruit instanceof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27197C5A" w14:textId="6BDBF0A3" w:rsidR="00C646FA" w:rsidRPr="00C646FA" w:rsidRDefault="004B5C4D" w:rsidP="00771A14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the class Fruit is the super class of GoldenDelicious</w:t>
      </w:r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 </w:t>
      </w:r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 is a</w:t>
      </w:r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296A8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0C8326" w14:textId="42104170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fruit instanceof Orange?</w:t>
      </w:r>
    </w:p>
    <w:p w14:paraId="17C44278" w14:textId="626526CE" w:rsidR="00C646FA" w:rsidRPr="00C646FA" w:rsidRDefault="00CD1ACA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,  we are assigning the GoldenDelicious object to Fruit super class reference, so it is not an instance of orange.</w:t>
      </w:r>
    </w:p>
    <w:p w14:paraId="423E5096" w14:textId="6BA65C16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fruit instanceof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5F36AACB" w14:textId="075D74DE" w:rsidR="00C646FA" w:rsidRPr="00C646FA" w:rsidRDefault="00597A3E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 GoldenDelicious is an apple(</w:t>
      </w:r>
      <w:r w:rsidR="00E30A6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ple is the super class of GoldenDelicious).</w:t>
      </w:r>
    </w:p>
    <w:p w14:paraId="332EBDBE" w14:textId="23320169" w:rsidR="00B11E47" w:rsidRDefault="00C646FA" w:rsidP="00B11E47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fruit instanceof GoldenDelicious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43063C" w14:textId="0742F48B" w:rsidR="00C646FA" w:rsidRPr="00C646FA" w:rsidRDefault="00283C26" w:rsidP="00B11E47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are assigning the GoldenDelicious object to the fruit reference.</w:t>
      </w:r>
    </w:p>
    <w:p w14:paraId="1DF8A9BE" w14:textId="6794A4D4" w:rsidR="000B5D56" w:rsidRDefault="00C646FA" w:rsidP="000B5D56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fruit instanceof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953197E" w14:textId="461529E1" w:rsidR="00C646FA" w:rsidRPr="00C646FA" w:rsidRDefault="0031594B" w:rsidP="000B5D56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GoldenDelicoius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not</w:t>
      </w:r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cIntosh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5DDDC4" w14:textId="7C1172D4" w:rsidR="004238CF" w:rsidRDefault="00C646FA" w:rsidP="004238CF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orange instanceof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405CD9D" w14:textId="46427FEA" w:rsidR="00C646FA" w:rsidRDefault="003076F4" w:rsidP="004238CF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n </w:t>
      </w:r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( an orange object is assigned to orange reference).</w:t>
      </w:r>
    </w:p>
    <w:p w14:paraId="3EDB1126" w14:textId="752DB63E" w:rsidR="006C1E92" w:rsidRDefault="00C646FA" w:rsidP="006C1E9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orange instanceof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4DADEDE1" w14:textId="737D9D2C" w:rsidR="00C646FA" w:rsidRPr="00C646FA" w:rsidRDefault="00083B8C" w:rsidP="00873985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 Fruit</w:t>
      </w:r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Fruit is super class of Orange).</w:t>
      </w:r>
    </w:p>
    <w:p w14:paraId="26775AD7" w14:textId="4BE4C0F2" w:rsidR="009162D9" w:rsidRDefault="00C646FA" w:rsidP="009162D9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s orange instanceof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48BB585" w14:textId="7FB3A0B1" w:rsidR="00C646FA" w:rsidRDefault="00FF49BD" w:rsidP="009162D9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9162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Apple cannot be Orang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. Suppose the method makeAppleCider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makeAppleCider(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Apple, but orange cannot invoke makeAppleCider() because orange is not an instance of apple.</w:t>
      </w:r>
    </w:p>
    <w:p w14:paraId="3101231D" w14:textId="73024123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j. Suppose the method makeOrangeJuice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range can invoke this </w:t>
      </w:r>
      <w:r w:rsidR="003856F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 becaus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is an instance of Orange</w:t>
      </w:r>
      <w:r w:rsidR="0057169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38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ut fruit cannot invoke because fruit is not an instance of orange.</w:t>
      </w:r>
    </w:p>
    <w:p w14:paraId="62C5DFF0" w14:textId="77777777" w:rsidR="003618DD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k. Is the statement Orange p = new Apple(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13ACEE19" w14:textId="438B7352" w:rsidR="00C646FA" w:rsidRPr="00C646FA" w:rsidRDefault="003618DD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ny random object to any reference.</w:t>
      </w:r>
    </w:p>
    <w:p w14:paraId="57650139" w14:textId="77777777" w:rsidR="00D93A4A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l. Is the statement McIntosh p = new Apple(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C36F166" w14:textId="7646B626" w:rsidR="00C646FA" w:rsidRPr="00C646FA" w:rsidRDefault="00D93A4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 super class object to a sub class reference.</w:t>
      </w:r>
    </w:p>
    <w:p w14:paraId="0B578B4B" w14:textId="77777777" w:rsidR="00687C52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. Is the statement Apple p = new McIntosh(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2D7B85D" w14:textId="14C77F07" w:rsidR="006E7B44" w:rsidRDefault="00687C52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 assign a sub class object to a super class reference.</w:t>
      </w:r>
    </w:p>
    <w:p w14:paraId="4460F201" w14:textId="5630EE9F" w:rsidR="00F87D27" w:rsidRDefault="00F87D2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2E3F36EF" w14:textId="77777777" w:rsidR="00F87D27" w:rsidRDefault="00F87D27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0CEEF00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on the basis of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4579FF93" w14:textId="2A0CF619" w:rsidR="004313F9" w:rsidRPr="00960012" w:rsidRDefault="00960012" w:rsidP="004313F9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600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5:</w:t>
      </w:r>
    </w:p>
    <w:p w14:paraId="7CB05EF8" w14:textId="29437907" w:rsidR="006F4CA5" w:rsidRDefault="00DC1E65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</w:t>
      </w:r>
    </w:p>
    <w:p w14:paraId="1C86CDF9" w14:textId="2A0CC044" w:rsidR="00C11D6A" w:rsidRDefault="00C11D6A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C1E65" w14:paraId="7D849CE5" w14:textId="77777777" w:rsidTr="00DC1E65">
        <w:tc>
          <w:tcPr>
            <w:tcW w:w="9350" w:type="dxa"/>
          </w:tcPr>
          <w:p w14:paraId="0CDA8406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60797E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C5C05F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15E78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04D2BA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90CE6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4;</w:t>
            </w:r>
          </w:p>
          <w:p w14:paraId="1D4B47B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0B32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4A92EA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96F957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8C58CB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DB3E87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ircle {</w:t>
            </w:r>
          </w:p>
          <w:p w14:paraId="09EA596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E73958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radius;</w:t>
            </w:r>
          </w:p>
          <w:p w14:paraId="333C848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B6290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Circle(double radius) {</w:t>
            </w:r>
          </w:p>
          <w:p w14:paraId="6E51E66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radius = radius;</w:t>
            </w:r>
          </w:p>
          <w:p w14:paraId="57003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69E3E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59F23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Radius() {</w:t>
            </w:r>
          </w:p>
          <w:p w14:paraId="38AEBA4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radius;</w:t>
            </w:r>
          </w:p>
          <w:p w14:paraId="222DA8A3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CAB43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4711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Radius(double radius) {</w:t>
            </w:r>
          </w:p>
          <w:p w14:paraId="7E82D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radius = radius;</w:t>
            </w:r>
          </w:p>
          <w:p w14:paraId="7C9E27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A5C150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9ECA6A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BC8126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4578029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Circle{" + "radius=" + radius + '}';</w:t>
            </w:r>
          </w:p>
          <w:p w14:paraId="2807513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C36AF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EB8A94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Area() {</w:t>
            </w:r>
          </w:p>
          <w:p w14:paraId="31302B7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000CDC0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(Math.PI * this.radius * this.radius);</w:t>
            </w:r>
          </w:p>
          <w:p w14:paraId="59E1FDD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310FB47" w14:textId="4DD3F8B2" w:rsidR="00DC1E65" w:rsidRPr="00DC1E65" w:rsidRDefault="00F63C78" w:rsidP="00F63C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B71BCCD" w14:textId="0221B43B" w:rsidR="00DC1E65" w:rsidRDefault="00FA41C3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arable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41C3" w14:paraId="20C90CF3" w14:textId="77777777" w:rsidTr="00FA41C3">
        <w:tc>
          <w:tcPr>
            <w:tcW w:w="9350" w:type="dxa"/>
          </w:tcPr>
          <w:p w14:paraId="0CDFFE4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82A8D0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3706DC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3136C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A0F39F2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/</w:t>
            </w:r>
          </w:p>
          <w:p w14:paraId="152EE809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4;</w:t>
            </w:r>
          </w:p>
          <w:p w14:paraId="4388630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4CFC5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E7A1AF5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D68F20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E1B071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EC991C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omparableCircle extends Circle implements Comparable&lt;Circle&gt; {</w:t>
            </w:r>
          </w:p>
          <w:p w14:paraId="18BA9C3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07CA0A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ComparableCircle(double radius) {</w:t>
            </w:r>
          </w:p>
          <w:p w14:paraId="27DEB63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radius);</w:t>
            </w:r>
          </w:p>
          <w:p w14:paraId="2601ABA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241F8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9DA7EC4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E3E27A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int compareTo(Circle c1) {</w:t>
            </w:r>
          </w:p>
          <w:p w14:paraId="3184149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Double.compare(this.getArea(), c1.getArea());</w:t>
            </w:r>
          </w:p>
          <w:p w14:paraId="33161C40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2469CB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/throw new UnsupportedOperationException("Not supported yet."); //To change body of generated methods, choose Tools | Templates.</w:t>
            </w:r>
          </w:p>
          <w:p w14:paraId="19F6EDA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108CD8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2EBB02" w14:textId="39C293E8" w:rsidR="00FA41C3" w:rsidRPr="00FA41C3" w:rsidRDefault="00316262" w:rsidP="00316262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20BFDBE" w14:textId="79C9F1BE" w:rsidR="00FA41C3" w:rsidRDefault="00D224CE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p w14:paraId="534C0148" w14:textId="77777777" w:rsidR="006C570C" w:rsidRDefault="006C570C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224CE" w14:paraId="4A69EA69" w14:textId="77777777" w:rsidTr="00D224CE">
        <w:tc>
          <w:tcPr>
            <w:tcW w:w="9350" w:type="dxa"/>
          </w:tcPr>
          <w:p w14:paraId="66D04ECE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06C1F4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F9F7C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6A49F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48539F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60EA8D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4;</w:t>
            </w:r>
          </w:p>
          <w:p w14:paraId="2B709C6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2CA9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Scanner;</w:t>
            </w:r>
          </w:p>
          <w:p w14:paraId="3E6CB98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163E5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6288B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B22B62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DB2FDC9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6BEFF6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stDriver {</w:t>
            </w:r>
          </w:p>
          <w:p w14:paraId="585813A3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F6478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422F4C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1C15AEB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6DB96D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31359396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F6BBC2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sc=new Scanner(System.in);</w:t>
            </w:r>
          </w:p>
          <w:p w14:paraId="131E1C2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radius of Circle 1: ");</w:t>
            </w:r>
          </w:p>
          <w:p w14:paraId="0529F07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1=sc.nextDouble();</w:t>
            </w:r>
          </w:p>
          <w:p w14:paraId="34FB9E5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radius of Circle 2: ");</w:t>
            </w:r>
          </w:p>
          <w:p w14:paraId="33F71D0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2=sc.nextDouble();</w:t>
            </w:r>
          </w:p>
          <w:p w14:paraId="2A21FED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omparableCircle c1 = new ComparableCircle(r1);</w:t>
            </w:r>
          </w:p>
          <w:p w14:paraId="753B7C9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omparableCircle c2 = new ComparableCircle(r2);</w:t>
            </w:r>
          </w:p>
          <w:p w14:paraId="0628777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c1.compareTo(c2) &gt; 0) {</w:t>
            </w:r>
          </w:p>
          <w:p w14:paraId="597AECD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Larger object is" + c1);</w:t>
            </w:r>
          </w:p>
          <w:p w14:paraId="5BDBBB5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AE889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} else if (c1.compareTo(c2) ==0) {</w:t>
            </w:r>
          </w:p>
          <w:p w14:paraId="1DB9F09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Both objects " + c1 + " and " + c2 + " are equal");</w:t>
            </w:r>
          </w:p>
          <w:p w14:paraId="01501A3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9097FE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7C7C79F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Larger Object is " + c2);</w:t>
            </w:r>
          </w:p>
          <w:p w14:paraId="4E5EDA6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7EDA91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7D958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D32C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7F1EFFC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61E7B38" w14:textId="57905B68" w:rsidR="00D224CE" w:rsidRPr="00D224CE" w:rsidRDefault="008C1759" w:rsidP="008C175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AD2B936" w14:textId="13FB919F" w:rsidR="00CE3C58" w:rsidRDefault="006C570C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     </w:t>
      </w:r>
      <w:r w:rsidRPr="006C57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the question5:</w:t>
      </w:r>
    </w:p>
    <w:p w14:paraId="63F9A774" w14:textId="77777777" w:rsidR="00694D1D" w:rsidRDefault="00F0291E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 w:rsidRPr="00F0291E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A30A958" wp14:editId="77DD776C">
            <wp:extent cx="3397425" cy="14351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74" w14:textId="46700FEB" w:rsidR="00975BA9" w:rsidRDefault="00694D1D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="00975B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UML for question 5</w:t>
      </w:r>
      <w:r w:rsidR="00FB7C3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ED2DB86" w14:textId="0517256F" w:rsidR="006C570C" w:rsidRPr="00C13302" w:rsidRDefault="00657D05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7CCF3A7A" wp14:editId="2C747AFF">
            <wp:extent cx="4154442" cy="387867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13" cy="38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5CB0A" w14:textId="25FC994A" w:rsidR="006F4CA5" w:rsidRDefault="006F4CA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69183C6" w14:textId="77777777" w:rsidR="006F4CA5" w:rsidRPr="006F4CA5" w:rsidRDefault="006F4CA5" w:rsidP="006F4CA5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6F5780EB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0AF9A78B" w14:textId="7E8CBF9B" w:rsidR="00CF3911" w:rsidRPr="00C7036C" w:rsidRDefault="00C7036C" w:rsidP="00CF391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703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6:</w:t>
      </w:r>
    </w:p>
    <w:p w14:paraId="63DCE1DE" w14:textId="75616F2F" w:rsidR="00160B3F" w:rsidRDefault="00F8617F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 exception is a</w:t>
      </w:r>
      <w:r w:rsidR="00AC5C7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expected event,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s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uring the run time (which means during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execution of a program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9D7F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o </w:t>
      </w:r>
      <w:r w:rsidR="00D55B1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exceptions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srupt the flow of the program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ception is different from errors because errors 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serious problems that a</w:t>
      </w:r>
      <w:r w:rsidR="008351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pplication cannot try catch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exceptions:</w:t>
      </w:r>
    </w:p>
    <w:p w14:paraId="33DB8AAF" w14:textId="48FA6FBC" w:rsidR="00C13BF3" w:rsidRDefault="00C13BF3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6650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:</w:t>
      </w:r>
      <w:r w:rsid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se exceptions are checked at compile time.</w:t>
      </w:r>
      <w:r w:rsidR="007A5FCC" w:rsidRPr="007A5FCC"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e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rectly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tends the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rowable clas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 than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Runtime</w:t>
      </w:r>
      <w:r w:rsidR="007C52C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xception and Error are known as checked exceptions </w:t>
      </w:r>
      <w:r w:rsidR="00FD0F5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ch as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, SQLException etc.</w:t>
      </w:r>
      <w:r w:rsidR="00B63B3F" w:rsidRPr="00B63B3F"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 xml:space="preserve"> 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part of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de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 method throws a checked exception, then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ither handle the exception or it must specify the exception using</w:t>
      </w:r>
      <w:r w:rsidR="00BC7AF0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7AF0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keywor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‘</w:t>
      </w:r>
      <w:r w:rsidR="00B63B3F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rows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else the program would give a </w:t>
      </w:r>
      <w:r w:rsidR="009478A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ation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.</w:t>
      </w:r>
    </w:p>
    <w:p w14:paraId="7D3F4340" w14:textId="218F4A1F" w:rsidR="00C23E16" w:rsidRDefault="00C13BF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C23E1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: These </w:t>
      </w:r>
      <w:r w:rsidR="00827B7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not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825C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hecked at 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e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ime</w:t>
      </w:r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means is a program has an unchecked exception, it doesn’t show any compilation error during run time. Therefore, these are called Runtime Exceptions.</w:t>
      </w:r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s are NullPointerException, ArrayIndexOutOfBoundsException, ArithmeticException, IllegalArgumentException, NumberFormatException.</w:t>
      </w:r>
    </w:p>
    <w:p w14:paraId="111B4FF2" w14:textId="5FF33AA3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following image is the hierarchy of Exceptions:</w:t>
      </w:r>
    </w:p>
    <w:p w14:paraId="26650D9F" w14:textId="77777777" w:rsidR="004A46A9" w:rsidRDefault="004A46A9" w:rsidP="00C23E16">
      <w:pPr>
        <w:ind w:left="360"/>
        <w:jc w:val="both"/>
        <w:rPr>
          <w:noProof/>
        </w:rPr>
      </w:pPr>
    </w:p>
    <w:p w14:paraId="4C2823CB" w14:textId="0F573BCF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4A46A9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1499416" wp14:editId="7D6D0766">
            <wp:extent cx="4257741" cy="365547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5902" cy="36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27FA" w14:textId="77777777" w:rsidR="00417007" w:rsidRDefault="0041700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8629C2" w14:textId="3EF4436C" w:rsidR="002F12A3" w:rsidRDefault="002F12A3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ample</w:t>
      </w:r>
      <w:r w:rsidR="00A9455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planation for question6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2E380B8E" w14:textId="241E8B84" w:rsidR="00953888" w:rsidRPr="00953888" w:rsidRDefault="00DE6DBD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se </w:t>
      </w:r>
      <w:r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present</w:t>
      </w:r>
      <w:r w:rsidR="00CE124E"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s outside the control of the program. 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is example 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e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reading the file 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put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txt and displaying its content on the screen.</w:t>
      </w:r>
      <w:r w:rsidR="00A31C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170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checked exceptions must be advertised using keyword ‘throws’</w:t>
      </w:r>
      <w:r w:rsidR="00823A1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shown in the following example</w:t>
      </w:r>
      <w:r w:rsidR="00FC1C6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6BF1AF" w14:textId="69593A5B" w:rsidR="005711BB" w:rsidRDefault="005711B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711BB" w14:paraId="34C9D7A9" w14:textId="77777777" w:rsidTr="005711BB">
        <w:tc>
          <w:tcPr>
            <w:tcW w:w="9350" w:type="dxa"/>
          </w:tcPr>
          <w:p w14:paraId="02D3404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D5689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BD5026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5CA2739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74F8EA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20411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6;</w:t>
            </w:r>
          </w:p>
          <w:p w14:paraId="1A6DA71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BB0A6E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io.File;</w:t>
            </w:r>
          </w:p>
          <w:p w14:paraId="42FFBB9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io.FileNotFoundException;</w:t>
            </w:r>
          </w:p>
          <w:p w14:paraId="67CB86C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Scanner;</w:t>
            </w:r>
          </w:p>
          <w:p w14:paraId="05FFAAF0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4D76B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2CFB61B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589CDB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2A5261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4B33E0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heckedExample {</w:t>
            </w:r>
          </w:p>
          <w:p w14:paraId="7B5EC40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D92BFD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1D78F9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45ABD1D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6B9E245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throws FileNotFoundException{</w:t>
            </w:r>
          </w:p>
          <w:p w14:paraId="2CE4D2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5B429E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sc= new Scanner(new File("input1.txt"));</w:t>
            </w:r>
          </w:p>
          <w:p w14:paraId="051797F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null,fname = null,lname = null;</w:t>
            </w:r>
          </w:p>
          <w:p w14:paraId="752CCBA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(sc.hasNext()){</w:t>
            </w:r>
          </w:p>
          <w:p w14:paraId="528D63A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=sc.next();</w:t>
            </w:r>
          </w:p>
          <w:p w14:paraId="1534573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fname=sc.next();</w:t>
            </w:r>
          </w:p>
          <w:p w14:paraId="1403454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lname=sc.next();</w:t>
            </w:r>
          </w:p>
          <w:p w14:paraId="5C86972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3260A60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0CD461C" w14:textId="6F212128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Details of student are\n"+"Student id: </w:t>
            </w:r>
            <w:r w:rsidR="00B730D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</w:t>
            </w: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+id+"\nFirst Name: "</w:t>
            </w:r>
          </w:p>
          <w:p w14:paraId="1E07808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fname+"    Last Name: "+lname);</w:t>
            </w:r>
          </w:p>
          <w:p w14:paraId="20DAAB8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F28CB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5B61F6" w14:textId="170D374D" w:rsidR="005711BB" w:rsidRPr="00D80F48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F209173" w14:textId="6501F9EF" w:rsidR="005711BB" w:rsidRDefault="005711BB" w:rsidP="00B730D6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2EC59A7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3C917AB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9F0A5A6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0068B94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A110550" w14:textId="5C29C794" w:rsidR="003C38FB" w:rsidRPr="003C38FB" w:rsidRDefault="003C38F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Output for the </w:t>
      </w:r>
      <w:r w:rsidR="00D93084"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 w:rsidR="00D93084"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in question 6:</w:t>
      </w:r>
    </w:p>
    <w:p w14:paraId="17DE3026" w14:textId="393AA6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input file </w:t>
      </w:r>
      <w:r w:rsidR="00181BE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ist in the given folder, the output occurs as follows</w:t>
      </w:r>
    </w:p>
    <w:p w14:paraId="6C633843" w14:textId="06CA4F4F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B730D6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A514BCA" wp14:editId="4CE86877">
            <wp:extent cx="5943600" cy="11449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84C7" w14:textId="44E659C5" w:rsidR="00B730D6" w:rsidRDefault="00FA23B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file exits in the given path, then output </w:t>
      </w:r>
      <w:r w:rsidR="00626B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as follows:</w:t>
      </w:r>
    </w:p>
    <w:p w14:paraId="540EB66D" w14:textId="12C49F11" w:rsidR="00626B73" w:rsidRPr="00B730D6" w:rsidRDefault="00626B7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26B73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C170DBE" wp14:editId="3B76FF33">
            <wp:extent cx="3264068" cy="118116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118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C6ED" w14:textId="554ECAC8" w:rsidR="00C13BF3" w:rsidRDefault="00C13BF3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AC64CC6" w14:textId="623D5E0D" w:rsidR="00A158F0" w:rsidRPr="00A158F0" w:rsidRDefault="00A158F0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158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 Example:</w:t>
      </w:r>
    </w:p>
    <w:p w14:paraId="0B46F3F7" w14:textId="4C1B6246" w:rsidR="005F418E" w:rsidRDefault="00B22CDC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a program throws unchecked exception, then it has some error in the logic. For example, if we access an element of array with the index -1 or greater than the size of the 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, the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ray 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dex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t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nds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ceptio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the code which might result in an unchecked or runtime exception</w:t>
      </w:r>
      <w:r w:rsidR="000D0B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st be handled using try and catch block.</w:t>
      </w:r>
    </w:p>
    <w:p w14:paraId="388C5438" w14:textId="1F1F708D" w:rsidR="00DF3724" w:rsidRDefault="003948A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948A0" w14:paraId="3B69D894" w14:textId="77777777" w:rsidTr="003948A0">
        <w:tc>
          <w:tcPr>
            <w:tcW w:w="9350" w:type="dxa"/>
          </w:tcPr>
          <w:p w14:paraId="2717A76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517D94D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9C51E4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A277FE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861BEC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8E051E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6;</w:t>
            </w:r>
          </w:p>
          <w:p w14:paraId="10B3BA1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9F667F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CFF01E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DF934AA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C66429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A16473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UncheckedExample {</w:t>
            </w:r>
          </w:p>
          <w:p w14:paraId="63B7F6EE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88E766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621EC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6E8834E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A621CE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20FB3FA8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C5C80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7B969C2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ar[] = {"vinee","Lohith" ,"vyshu", "chandhu"};</w:t>
            </w:r>
          </w:p>
          <w:p w14:paraId="5BF0D96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1D06961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736793D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679F84A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for (int i = 0; i &lt;= ar.length; i++) {</w:t>
            </w:r>
          </w:p>
          <w:p w14:paraId="6DB0197C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ar[i]);</w:t>
            </w:r>
          </w:p>
          <w:p w14:paraId="17CE93B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B04F1F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7C4B7C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atch (ArithmeticException e) {</w:t>
            </w:r>
          </w:p>
          <w:p w14:paraId="10CB15C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e+" Message: "+e.getMessage());</w:t>
            </w:r>
          </w:p>
          <w:p w14:paraId="5A0E330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DC869E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inally{</w:t>
            </w:r>
          </w:p>
          <w:p w14:paraId="3C94E03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End of the list");</w:t>
            </w:r>
          </w:p>
          <w:p w14:paraId="366AC1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89B853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15156BB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24D770" w14:textId="68792B08" w:rsidR="003948A0" w:rsidRPr="003948A0" w:rsidRDefault="003948A0" w:rsidP="003948A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42D8F57" w14:textId="36F0ADC0" w:rsidR="003948A0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A293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Unchecked Exception Example for question 6:</w:t>
      </w:r>
    </w:p>
    <w:p w14:paraId="4A4669E7" w14:textId="287B1304" w:rsidR="00673681" w:rsidRPr="00CA2938" w:rsidRDefault="0067368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67368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1495513B" wp14:editId="2901DAEE">
            <wp:extent cx="5743575" cy="2336213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8600" cy="239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F690" w14:textId="77777777" w:rsidR="002418A1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14DD48A" w14:textId="41DF6682" w:rsidR="001238D6" w:rsidRDefault="001238D6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26C61CB" w14:textId="77777777" w:rsidR="001238D6" w:rsidRPr="00DF3724" w:rsidRDefault="001238D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676E7380" w:rsidR="008B55DF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1351EB5E" w14:textId="4CF81DF2" w:rsidR="005B3C98" w:rsidRDefault="005B3C98" w:rsidP="005B3C9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B3C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7:</w:t>
      </w:r>
    </w:p>
    <w:p w14:paraId="65A1BBBB" w14:textId="0CDCA20F" w:rsid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6B68" w14:paraId="49453907" w14:textId="77777777" w:rsidTr="00896B68">
        <w:tc>
          <w:tcPr>
            <w:tcW w:w="9350" w:type="dxa"/>
          </w:tcPr>
          <w:p w14:paraId="03AA693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B9231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28F42B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D008F5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9873966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B1B43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7;</w:t>
            </w:r>
          </w:p>
          <w:p w14:paraId="035BFB6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C93CD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Scanner;</w:t>
            </w:r>
          </w:p>
          <w:p w14:paraId="1530FA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FF13F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EACF8B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CCD669C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EE62D0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F59AAB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Question7Driver {</w:t>
            </w:r>
          </w:p>
          <w:p w14:paraId="6DF764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6E503B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ACD76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17403F7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16D07E3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787F69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60B4E6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CAA51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input = new Scanner(System.in);</w:t>
            </w:r>
          </w:p>
          <w:p w14:paraId="5B2B8877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creating an integer IntegerArray</w:t>
            </w:r>
          </w:p>
          <w:p w14:paraId="301F30C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nt[] IntegerArray = new int[100];</w:t>
            </w:r>
          </w:p>
          <w:p w14:paraId="379ED2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i = 0; i &lt; IntegerArray.length; i++) {</w:t>
            </w:r>
          </w:p>
          <w:p w14:paraId="630BD48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ntegerArray[i] = (int) (Math.random() * 100) + 1;</w:t>
            </w:r>
          </w:p>
          <w:p w14:paraId="57E4348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BEF1F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552D9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ask the user to enter the index </w:t>
            </w:r>
          </w:p>
          <w:p w14:paraId="5EC25DFB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index of the array: ");</w:t>
            </w:r>
          </w:p>
          <w:p w14:paraId="619C508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4C969C9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// Display that index element value</w:t>
            </w:r>
          </w:p>
          <w:p w14:paraId="7DEC26B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The corresponding element value is "</w:t>
            </w:r>
          </w:p>
          <w:p w14:paraId="6795835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IntegerArray[input.nextInt()]);</w:t>
            </w:r>
          </w:p>
          <w:p w14:paraId="6DDC39B4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ArrayIndexOutOfBoundsException e) {</w:t>
            </w:r>
          </w:p>
          <w:p w14:paraId="349EA8D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Out of Bounds.");</w:t>
            </w:r>
          </w:p>
          <w:p w14:paraId="45BF790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5D91C06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8E18B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16B11" w14:textId="5557D9C9" w:rsidR="00896B68" w:rsidRPr="00896B68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741D47F" w14:textId="77777777" w:rsidR="00896B68" w:rsidRP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84026A" w14:textId="77777777" w:rsidR="006C166A" w:rsidRDefault="006C166A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BD684C" w14:textId="1F6438B7" w:rsidR="00771A14" w:rsidRDefault="002C4968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49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question 7:</w:t>
      </w:r>
    </w:p>
    <w:p w14:paraId="62E08A89" w14:textId="68588F2F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1</w:t>
      </w:r>
    </w:p>
    <w:p w14:paraId="045471F0" w14:textId="69C53146" w:rsidR="00E56E95" w:rsidRDefault="00E56E95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56E95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310676B" wp14:editId="075C6D2F">
            <wp:extent cx="3200564" cy="130181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564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4BAE" w14:textId="0F961EBD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2</w:t>
      </w:r>
    </w:p>
    <w:p w14:paraId="1DD64269" w14:textId="036E6A4B" w:rsidR="009734A1" w:rsidRPr="002C4968" w:rsidRDefault="009734A1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734A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DF07CC3" wp14:editId="4DEF238C">
            <wp:extent cx="2857647" cy="12637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7647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D165" w14:textId="3161C9B9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F848757" w14:textId="6A48D2DE" w:rsidR="00712554" w:rsidRDefault="00712554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06CE8CAE" w14:textId="77777777" w:rsidR="00712554" w:rsidRDefault="0071255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11C10B93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35E5BF33" w14:textId="559A9659" w:rsidR="007D35C2" w:rsidRDefault="007D35C2" w:rsidP="007D35C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Question 8:</w:t>
      </w:r>
    </w:p>
    <w:p w14:paraId="2686A58E" w14:textId="72365821" w:rsidR="007D35C2" w:rsidRDefault="007D35C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rpos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:</w:t>
      </w:r>
      <w:r w:rsidR="002675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main purpose of declaring exceptions is to specify Java Runtime system that which part of code can go wrong.</w:t>
      </w:r>
      <w:r w:rsidR="006422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main method which starts executing the java program and every method must declare the checked exceptions that those methods might throw.</w:t>
      </w:r>
    </w:p>
    <w:p w14:paraId="399F3580" w14:textId="0735371C" w:rsidR="00EE707D" w:rsidRPr="002B6147" w:rsidRDefault="00EE707D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ceptions can be declared</w:t>
      </w:r>
      <w:r w:rsidRP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ing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keyword in the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claration of method</w:t>
      </w:r>
      <w:r w:rsidR="002B614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</w:t>
      </w:r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Like 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ublic void </w:t>
      </w:r>
      <w:r w:rsidR="007C7B9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isplay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throw</w:t>
      </w:r>
      <w:r w:rsidR="00E258C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OException</w:t>
      </w:r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239A570" w14:textId="1E37DA67" w:rsidR="00EE707D" w:rsidRDefault="004F3FEF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Yes,</w:t>
      </w:r>
      <w:r w:rsidR="009D330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E707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Multiple Exceptions </w:t>
      </w:r>
      <w:r w:rsid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 be declared in the method header, separated by commas.</w:t>
      </w:r>
    </w:p>
    <w:p w14:paraId="51194626" w14:textId="1CA6900F" w:rsidR="000D6C62" w:rsidRDefault="000D6C6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</w:t>
      </w:r>
      <w:r w:rsidR="004F5F3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8:</w:t>
      </w:r>
    </w:p>
    <w:p w14:paraId="3CF15BF4" w14:textId="0D0FB453" w:rsidR="00060F53" w:rsidRPr="00060F53" w:rsidRDefault="00060F53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wo exceptions may occur, one while accessing the file and the other in the line </w:t>
      </w:r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ass.forName("Example");</w:t>
      </w:r>
      <w:r w:rsidR="00194FC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o, these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ltiple exceptions FileNotFoundException, ClassNotFoundException are  declared using throws in the declaration of method</w:t>
      </w:r>
      <w:r w:rsidR="009F6C5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66016F1" w14:textId="7F864D58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F5F3E" w14:paraId="0804B3B8" w14:textId="77777777" w:rsidTr="004F5F3E">
        <w:tc>
          <w:tcPr>
            <w:tcW w:w="9350" w:type="dxa"/>
          </w:tcPr>
          <w:p w14:paraId="1783478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5C33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62802D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018FA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EEFDCB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2F25DE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8;</w:t>
            </w:r>
          </w:p>
          <w:p w14:paraId="770914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254F13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io.File;</w:t>
            </w:r>
          </w:p>
          <w:p w14:paraId="7FB7188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io.FileNotFoundException;</w:t>
            </w:r>
          </w:p>
          <w:p w14:paraId="2E3416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Scanner;</w:t>
            </w:r>
          </w:p>
          <w:p w14:paraId="1F47A71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E1FC84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AA121A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294EB5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6165DF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31FF7B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hrowsMultiExceptions {</w:t>
            </w:r>
          </w:p>
          <w:p w14:paraId="7C6F14A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C7817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361AEF2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42547EAF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3E8CD42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throws FileNotFoundException, ClassNotFoundException {</w:t>
            </w:r>
          </w:p>
          <w:p w14:paraId="3BB4523C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0FC38EC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sc = new Scanner(new File("input.txt"));</w:t>
            </w:r>
          </w:p>
          <w:p w14:paraId="5C485C7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null,fname = null,lname = null;</w:t>
            </w:r>
          </w:p>
          <w:p w14:paraId="5F10906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980C8B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ontents of File");</w:t>
            </w:r>
          </w:p>
          <w:p w14:paraId="7C9FD8C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 (sc.hasNext()) {</w:t>
            </w:r>
          </w:p>
          <w:p w14:paraId="1B4C707D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 = sc.next();</w:t>
            </w:r>
          </w:p>
          <w:p w14:paraId="5E841A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fname = sc.next();</w:t>
            </w:r>
          </w:p>
          <w:p w14:paraId="0CF543E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lname = sc.next();</w:t>
            </w:r>
          </w:p>
          <w:p w14:paraId="383A92A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961D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7ACC60E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System.out.println("Details of student are\n" + "Student id: " + id + "\nFirst Name: "</w:t>
            </w:r>
          </w:p>
          <w:p w14:paraId="0DAD92C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 fname + "    Last Name: " + lname);</w:t>
            </w:r>
          </w:p>
          <w:p w14:paraId="56E4734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lass.forName("Example");</w:t>
            </w:r>
          </w:p>
          <w:p w14:paraId="1527FB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9E3B1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0DE56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12588FA" w14:textId="03264151" w:rsidR="004F5F3E" w:rsidRPr="004F5F3E" w:rsidRDefault="004F5F3E" w:rsidP="004F5F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E521F0E" w14:textId="34D0E4AA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CE11311" w14:textId="452D173A" w:rsidR="00702860" w:rsidRDefault="00702860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Screenshot for example 1 in question 8:</w:t>
      </w:r>
    </w:p>
    <w:p w14:paraId="6DE0DF63" w14:textId="2647EBFB" w:rsidR="00F93876" w:rsidRDefault="00F93876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93876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034D640" wp14:editId="2535F9B5">
            <wp:extent cx="5943600" cy="24593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B7A5" w14:textId="323FEFDE" w:rsidR="004F5F3E" w:rsidRDefault="004F5F3E" w:rsidP="00A67910">
      <w:pPr>
        <w:pStyle w:val="ListParagraph"/>
        <w:ind w:left="360"/>
        <w:rPr>
          <w:rFonts w:ascii="Courier New" w:eastAsia="Times New Roman" w:hAnsi="Courier New" w:cs="Courier New"/>
          <w:b/>
          <w:color w:val="000000" w:themeColor="text1"/>
          <w:sz w:val="20"/>
          <w:szCs w:val="20"/>
        </w:rPr>
      </w:pPr>
    </w:p>
    <w:p w14:paraId="59E1EBB7" w14:textId="74D7E16B" w:rsidR="00FA544C" w:rsidRDefault="00FA544C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2 for question 8</w:t>
      </w:r>
      <w:r w:rsidR="00A20E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189FAC59" w14:textId="5356CD67" w:rsidR="00921913" w:rsidRDefault="00A20E82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 question 8</w:t>
      </w:r>
      <w:r w:rsidR="008B0A8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="00D704B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</w:t>
      </w:r>
      <w:r w:rsidR="0055057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le executing these lines</w:t>
      </w:r>
      <w:r w:rsidR="00D220CF" w:rsidRPr="00D220C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double a[] = new double[10];</w:t>
      </w:r>
    </w:p>
    <w:p w14:paraId="67DE39A8" w14:textId="77777777" w:rsidR="00550570" w:rsidRDefault="00D704B4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12] = 67.8 / 0;</w:t>
      </w:r>
    </w:p>
    <w:p w14:paraId="18EFCED8" w14:textId="75535D0D" w:rsidR="00A20E82" w:rsidRPr="001E34AA" w:rsidRDefault="00D704B4" w:rsidP="00D220C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 </w:t>
      </w:r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ArithmeticException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wo exceptions may occur as these are runtime exceptions they cannot be declared. So, multiple catch must be declared to handle these exceptions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we are getting </w:t>
      </w:r>
      <w:r w:rsidR="001E34AA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r w:rsidR="001E34AA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e first line , that catch will get invoked and prints the statement in the catch block.</w:t>
      </w:r>
    </w:p>
    <w:p w14:paraId="61D183F2" w14:textId="122150FB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B0A8D" w14:paraId="5A5FF4B9" w14:textId="77777777" w:rsidTr="008B0A8D">
        <w:tc>
          <w:tcPr>
            <w:tcW w:w="9350" w:type="dxa"/>
          </w:tcPr>
          <w:p w14:paraId="5463AA5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E8A5D4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D29B4A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40348A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07D3B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051D63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8;</w:t>
            </w:r>
          </w:p>
          <w:p w14:paraId="0E94DC4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D4061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3FA2F7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FFCC2E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ECEC2E3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D17283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MultiCatchExample {</w:t>
            </w:r>
          </w:p>
          <w:p w14:paraId="6C6E0D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F6EA4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F87C30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6518D5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*/</w:t>
            </w:r>
          </w:p>
          <w:p w14:paraId="71A89D2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6CA274E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6BAC8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50C71641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double a[] = new double[10];</w:t>
            </w:r>
          </w:p>
          <w:p w14:paraId="00AD999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a[12] = 67.8 / 0;</w:t>
            </w:r>
          </w:p>
          <w:p w14:paraId="1EE96DB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ArrayIndexOutOfBoundsException e) {</w:t>
            </w:r>
          </w:p>
          <w:p w14:paraId="7C2248F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ArrayIndexOutOfBounds Exception has occured");</w:t>
            </w:r>
          </w:p>
          <w:p w14:paraId="4A550D8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ArithmeticException e) {</w:t>
            </w:r>
          </w:p>
          <w:p w14:paraId="3BF47FF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Arithmetic Exception has occured");</w:t>
            </w:r>
          </w:p>
          <w:p w14:paraId="2DDDAF4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Exception e) {</w:t>
            </w:r>
          </w:p>
          <w:p w14:paraId="2C99DF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Exception occured");</w:t>
            </w:r>
          </w:p>
          <w:p w14:paraId="260DFE2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1DB627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end of the code");</w:t>
            </w:r>
          </w:p>
          <w:p w14:paraId="585CB88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82022AE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0E4AFF" w14:textId="03DF65ED" w:rsidR="008B0A8D" w:rsidRPr="008B0A8D" w:rsidRDefault="00DF563E" w:rsidP="00DF56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2C78F0" w14:textId="082E74F4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496125" w14:textId="4F42D670" w:rsidR="00790E4B" w:rsidRDefault="00790E4B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in question 8:</w:t>
      </w:r>
    </w:p>
    <w:p w14:paraId="52296A6B" w14:textId="3C531A22" w:rsidR="00790E4B" w:rsidRDefault="009A6A58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A6A58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B3A3174" wp14:editId="428801C9">
            <wp:extent cx="3168813" cy="148597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48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E5DE5" w14:textId="37050856" w:rsidR="0092796A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1DA588" w14:textId="77777777" w:rsidR="0092796A" w:rsidRPr="00FA544C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83D6F0" w14:textId="77777777" w:rsidR="004F5F3E" w:rsidRPr="004F5F3E" w:rsidRDefault="004F5F3E" w:rsidP="004F5F3E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ED6C8C3" w14:textId="77777777" w:rsidR="00186AE1" w:rsidRPr="00186AE1" w:rsidRDefault="00186AE1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08CD3D" w14:textId="77777777" w:rsid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5F5471" w14:textId="77777777" w:rsidR="000D6C62" w:rsidRP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5881B4" w14:textId="77777777" w:rsidR="00B95B6D" w:rsidRPr="00EE707D" w:rsidRDefault="00B95B6D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D9EA332" w14:textId="39E790CD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3AAE7EF" w14:textId="4E907F09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866537D" w14:textId="289DA65F" w:rsidR="00C05B07" w:rsidRDefault="00C05B0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43045AAF" w14:textId="77777777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0ABC2C31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is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FF7F870" w14:textId="29A349CD" w:rsidR="00BE3E84" w:rsidRPr="00BE3E84" w:rsidRDefault="00BE3E84" w:rsidP="00BE3E84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E3E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9:</w:t>
      </w:r>
    </w:p>
    <w:p w14:paraId="46F26F47" w14:textId="3BD7F57B" w:rsidR="00DF6DD5" w:rsidRDefault="003B61B3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176CFF" w:rsidRPr="00176C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 keyword is used inside </w:t>
      </w:r>
      <w:r w:rsidR="00CA4A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unction. It is used when it is </w:t>
      </w:r>
      <w:r w:rsidR="00CA4AFB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ecessary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throw an Exception logically.</w:t>
      </w:r>
      <w:r w:rsidR="00F55100" w:rsidRPr="00F55100">
        <w:rPr>
          <w:rFonts w:ascii="Arial" w:hAnsi="Arial" w:cs="Arial"/>
          <w:color w:val="40424E"/>
          <w:spacing w:val="2"/>
          <w:sz w:val="25"/>
          <w:szCs w:val="25"/>
          <w:shd w:val="clear" w:color="auto" w:fill="FFFFFF"/>
        </w:rPr>
        <w:t xml:space="preserve"> </w:t>
      </w:r>
      <w:r w:rsidR="00F55100" w:rsidRPr="00F5510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yntax wise throw keyword is followed by the instance variable</w:t>
      </w:r>
      <w:r w:rsidR="00F5510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34F3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970FE" w:rsidRP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hecked exception cannot be propagated using throw only.</w:t>
      </w:r>
      <w:r w:rsid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970FE" w:rsidRP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nchecked exception can be propagated using throw.</w:t>
      </w:r>
    </w:p>
    <w:p w14:paraId="18532B65" w14:textId="222C0565" w:rsidR="0051519A" w:rsidRDefault="0051519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5151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s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 keyword is in the </w:t>
      </w:r>
      <w:r w:rsidR="00741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claration of the method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It is used when the 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s some statements 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ch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n lead to some exceptions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5147" w:rsidRPr="008F5147">
        <w:rPr>
          <w:rFonts w:ascii="Arial" w:hAnsi="Arial" w:cs="Arial"/>
          <w:color w:val="40424E"/>
          <w:spacing w:val="2"/>
          <w:sz w:val="25"/>
          <w:szCs w:val="25"/>
          <w:shd w:val="clear" w:color="auto" w:fill="FFFFFF"/>
        </w:rPr>
        <w:t xml:space="preserve"> </w:t>
      </w:r>
      <w:r w:rsidR="008F5147" w:rsidRPr="008F5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yntax wise throws keyword is followed by exception class names.</w:t>
      </w:r>
      <w:r w:rsidR="004844E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5061D" w:rsidRPr="00B506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or the propagation checked exception must use throws keyword followed by specific exception class name.</w:t>
      </w:r>
      <w:r w:rsidR="004844E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080B66A" w14:textId="1DD18277" w:rsidR="00EF0649" w:rsidRDefault="00BE634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BE634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 keyword is used to throw an exception explicitly. It can throw only </w:t>
      </w:r>
      <w:r w:rsidRPr="004D603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ne exception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a time</w:t>
      </w:r>
      <w:r w:rsid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06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one throw statement multiple exceptions cannot be thrown</w:t>
      </w:r>
      <w:r w:rsid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8672AE" w:rsidRPr="008672AE">
        <w:rPr>
          <w:rFonts w:ascii="Arial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r w:rsidR="008672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8672AE" w:rsidRPr="008672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s</w:t>
      </w:r>
      <w:r w:rsidR="008672AE" w:rsidRP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keyword can be used to declare multiple exceptions, separated by comma.</w:t>
      </w:r>
    </w:p>
    <w:p w14:paraId="757F975F" w14:textId="3ADF0522" w:rsidR="00825A5A" w:rsidRDefault="00825A5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8D4B94E" w14:textId="3725733D" w:rsidR="00825A5A" w:rsidRDefault="00825A5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</w:t>
      </w:r>
      <w:r w:rsidR="00D47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9E4D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question 9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1CB3A12" w14:textId="75FAF7EF" w:rsidR="00F04664" w:rsidRDefault="00F04664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</w:t>
      </w:r>
      <w:r w:rsidR="00D47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</w:t>
      </w:r>
      <w:r w:rsidR="00E4264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F1485EA" w14:textId="4FE58308" w:rsidR="00E4264A" w:rsidRPr="005F54D2" w:rsidRDefault="005F54D2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is example, 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wo exceptions may occur if parameter value is 1, then </w:t>
      </w:r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OException occurs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B0E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se ClassNotFoundException occurs.</w:t>
      </w:r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, 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ltiple exceptions IOException, ClassNotFoundException are thrown using </w:t>
      </w:r>
      <w:r w:rsidRPr="005F54D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ey word</w:t>
      </w:r>
      <w:r w:rsidR="0002644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method head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BB17344" w14:textId="4F05D149" w:rsidR="00AC3D8F" w:rsidRDefault="00AC3D8F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35B76" w14:paraId="777B920B" w14:textId="77777777" w:rsidTr="00E35B76">
        <w:tc>
          <w:tcPr>
            <w:tcW w:w="9350" w:type="dxa"/>
          </w:tcPr>
          <w:p w14:paraId="68B6F72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3452A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852F06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0DCD025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229EE8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3DB0E878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9;</w:t>
            </w:r>
          </w:p>
          <w:p w14:paraId="46D3103F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313C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mport java.io.IOException;</w:t>
            </w:r>
          </w:p>
          <w:p w14:paraId="1EB9CF4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mport java.util.Scanner;</w:t>
            </w:r>
          </w:p>
          <w:p w14:paraId="59516314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52EE6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628FB93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EC1FCE7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30FF60C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065EF2D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MultiThrowsExample {</w:t>
            </w:r>
          </w:p>
          <w:p w14:paraId="03960835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DC5894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yMethod(int n) throws IOException, ClassNotFoundException {</w:t>
            </w:r>
          </w:p>
          <w:p w14:paraId="0E30798F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n == 1) {</w:t>
            </w:r>
          </w:p>
          <w:p w14:paraId="74B413B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IOException("IOException Occurred");</w:t>
            </w:r>
          </w:p>
          <w:p w14:paraId="3B65A9ED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4634BD8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ClassNotFoundException("ClassNotFoundException");</w:t>
            </w:r>
          </w:p>
          <w:p w14:paraId="70584C2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66F0330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BD9FBC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49C51F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1C0045D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18356C4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A47000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D697ED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333341C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canner sc=new Scanner(System.in);</w:t>
            </w:r>
          </w:p>
          <w:p w14:paraId="506FB3C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("Enter an integer value: ");</w:t>
            </w:r>
          </w:p>
          <w:p w14:paraId="684FD6F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=sc.nextInt();</w:t>
            </w:r>
          </w:p>
          <w:p w14:paraId="59F7ACF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0DB409C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4EE8D78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myMethod(n);</w:t>
            </w:r>
          </w:p>
          <w:p w14:paraId="55A18958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catch (Exception ex) {</w:t>
            </w:r>
          </w:p>
          <w:p w14:paraId="311EE85C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System.out.println(ex);</w:t>
            </w:r>
          </w:p>
          <w:p w14:paraId="09C4E0C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0EFCD1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A9CD2C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6CD9289" w14:textId="1D4F4F86" w:rsidR="00E35B76" w:rsidRPr="00E35B76" w:rsidRDefault="00E35B76" w:rsidP="00E35B7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3ABC88" w14:textId="77777777" w:rsidR="00AC3D8F" w:rsidRDefault="00AC3D8F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B077E2" w14:textId="1A77CB0D" w:rsidR="00825A5A" w:rsidRDefault="00A4084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utput </w:t>
      </w:r>
      <w:r w:rsidR="001B02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FC698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1B02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eenshots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or example</w:t>
      </w:r>
      <w:r w:rsidR="007F21A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:</w:t>
      </w:r>
    </w:p>
    <w:p w14:paraId="36152692" w14:textId="662BAC98" w:rsidR="00A40845" w:rsidRDefault="00BE12D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E12D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100CAF5B" wp14:editId="51AFF3E0">
            <wp:extent cx="3092609" cy="1276416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127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235A" w14:textId="70AD2562" w:rsidR="00BE12D7" w:rsidRDefault="00BE12D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8025AD" w14:textId="70CF070B" w:rsidR="00D4042D" w:rsidRPr="00173463" w:rsidRDefault="00D4042D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4042D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514E14A6" wp14:editId="3B7B149F">
            <wp:extent cx="4038808" cy="156853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38808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67672" w14:textId="5229DA0A" w:rsidR="003E0547" w:rsidRDefault="003E054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8F63BE" w14:textId="0D906D30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question 9:</w:t>
      </w:r>
    </w:p>
    <w:p w14:paraId="1DF24705" w14:textId="6C35EC78" w:rsidR="009D291E" w:rsidRPr="00644376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9:</w:t>
      </w:r>
      <w:r w:rsidR="0064437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443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,</w:t>
      </w:r>
      <w:r w:rsidR="00F311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2C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heckTheAge</w:t>
      </w:r>
      <w:r w:rsidR="00F3112C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()</w:t>
      </w:r>
      <w:r w:rsidR="006443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hod</w:t>
      </w:r>
      <w:r w:rsidR="006C2B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cks the aged if it is grater  than 18, then prints “</w:t>
      </w:r>
      <w:r w:rsidR="006C2B63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welcome to vote</w:t>
      </w:r>
      <w:r w:rsidR="006C2B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 , else throws an exception</w:t>
      </w:r>
      <w:r w:rsidR="004B10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it is </w:t>
      </w:r>
      <w:r w:rsidR="006B6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</w:t>
      </w:r>
      <w:r w:rsidR="008E1D2B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not valid</w:t>
      </w:r>
      <w:r w:rsidR="006B6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</w:t>
      </w:r>
      <w:r w:rsidR="004B10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29B39DE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D291E" w14:paraId="5A5922C8" w14:textId="77777777" w:rsidTr="00861326">
        <w:tc>
          <w:tcPr>
            <w:tcW w:w="9350" w:type="dxa"/>
          </w:tcPr>
          <w:p w14:paraId="4807FC8C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75706D4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51D6EF8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371E34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E8E58F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F84F7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9;</w:t>
            </w:r>
          </w:p>
          <w:p w14:paraId="420DE14C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989029E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mport java.util.Scanner;</w:t>
            </w:r>
          </w:p>
          <w:p w14:paraId="0836315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102E40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61CB1DF2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848BECE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9CCC24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F45BE50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ThrowExample {</w:t>
            </w:r>
          </w:p>
          <w:p w14:paraId="21A2D67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F0A26B5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437BF6A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05B212C1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1B861E6D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checkTheAge(int age) {</w:t>
            </w:r>
          </w:p>
          <w:p w14:paraId="034A0ACD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age &lt; 18) {</w:t>
            </w:r>
          </w:p>
          <w:p w14:paraId="4A8D0DB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ArithmeticException("not valid");</w:t>
            </w:r>
          </w:p>
          <w:p w14:paraId="20545557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5E5AC0FF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System.out.println("welcome to vote");</w:t>
            </w:r>
          </w:p>
          <w:p w14:paraId="5AAAE10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87ED6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1ABB880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3D1DAC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4C384D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BCC5045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canner sc = new Scanner(System.in);</w:t>
            </w:r>
          </w:p>
          <w:p w14:paraId="1830664C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("Enter the age: ");</w:t>
            </w:r>
          </w:p>
          <w:p w14:paraId="13D13593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age = sc.nextInt();</w:t>
            </w:r>
          </w:p>
          <w:p w14:paraId="5C00F23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checkTheAge(age);</w:t>
            </w:r>
          </w:p>
          <w:p w14:paraId="2B58E918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F311A4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</w:t>
            </w: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end</w:t>
            </w: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of the code...");</w:t>
            </w:r>
          </w:p>
          <w:p w14:paraId="63F884D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00CF1CA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BA4A961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17029D4C" w14:textId="77777777" w:rsidR="009D291E" w:rsidRPr="008C7F49" w:rsidRDefault="009D291E" w:rsidP="0086132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8983903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CFE035" w14:textId="4599477A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utput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creenshots </w:t>
      </w: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for Example 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:</w:t>
      </w:r>
    </w:p>
    <w:p w14:paraId="2BD95355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81678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635AEA71" wp14:editId="31E0D2FC">
            <wp:extent cx="4819898" cy="179714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EA3F1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C43A02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F20FF4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4E14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90AD089" wp14:editId="4EEEDA15">
            <wp:extent cx="3378374" cy="14542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221A" w14:textId="448DEDD3" w:rsidR="006455A9" w:rsidRDefault="006455A9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E9A234" w14:textId="1D0C98F4" w:rsidR="006455A9" w:rsidRDefault="006455A9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549020" w14:textId="77777777" w:rsidR="00A862F2" w:rsidRPr="00EF0649" w:rsidRDefault="00A862F2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BB3AAF" w14:textId="36C7385F" w:rsidR="00DF6DD5" w:rsidRDefault="00DF6DD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13CA6477" w14:textId="77777777" w:rsidR="00DF6DD5" w:rsidRDefault="00DF6DD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5BEDF054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229B9AE" w14:textId="5E65D123" w:rsidR="000F6BE1" w:rsidRPr="000F6BE1" w:rsidRDefault="000F6BE1" w:rsidP="000F6BE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F6BE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10:</w:t>
      </w:r>
    </w:p>
    <w:p w14:paraId="3B45B571" w14:textId="05B752A5" w:rsidR="00964772" w:rsidRDefault="003564BD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7B11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cess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which a </w:t>
      </w:r>
      <w:r w:rsidR="007B11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lls itself directly or indirectly is called recursion and the corresponding function is called as </w:t>
      </w:r>
      <w:r w:rsidRPr="00A5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cursive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unctio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4EA3817" w14:textId="67FE57B9" w:rsidR="00A5639A" w:rsidRDefault="00A563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 a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cursion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never reaches a base case, it will go on making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cursive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calls forever and the program will never terminate.</w:t>
      </w:r>
      <w:r w:rsidR="00245A5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known as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finite recursion</w:t>
      </w:r>
      <w:r w:rsidR="00C904E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or stack o</w:t>
      </w:r>
      <w:r w:rsidR="00064EB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verflow</w:t>
      </w:r>
      <w:r w:rsidR="002B69A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23784C18" w14:textId="75A59E1A" w:rsidR="000B01C1" w:rsidRDefault="000B01C1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1:</w:t>
      </w:r>
    </w:p>
    <w:p w14:paraId="70C130B0" w14:textId="1C40F7AC" w:rsidR="00861326" w:rsidRDefault="00F43E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ollowing program is an example of infinite recursion:</w:t>
      </w:r>
    </w:p>
    <w:p w14:paraId="036A3138" w14:textId="6397F7EA" w:rsidR="00F43E9A" w:rsidRDefault="00F43E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:</w:t>
      </w:r>
    </w:p>
    <w:p w14:paraId="580EC5C4" w14:textId="6CF6BAF9" w:rsidR="00FE1A73" w:rsidRPr="00FE1A73" w:rsidRDefault="00FE1A73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E1A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Infinite R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c</w:t>
      </w:r>
      <w:r w:rsidRPr="00FE1A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ursion in question 10:</w:t>
      </w:r>
      <w:r w:rsidR="00297B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30C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example is for calculating the factorial of an integer but as there is no </w:t>
      </w:r>
      <w:r w:rsidR="004D21C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 case it might result </w:t>
      </w:r>
      <w:r w:rsidR="00AB6D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e infinite recursion</w:t>
      </w:r>
      <w:r w:rsidR="00BB41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in any number other than 100 is passed a parameter)</w:t>
      </w:r>
      <w:r w:rsidR="00AB6D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ading to stack overflow error.</w:t>
      </w:r>
      <w:r w:rsidR="005054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43E9A" w14:paraId="6489BA2A" w14:textId="77777777" w:rsidTr="00F43E9A">
        <w:tc>
          <w:tcPr>
            <w:tcW w:w="9350" w:type="dxa"/>
          </w:tcPr>
          <w:p w14:paraId="34B5917F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349B8815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DC06A64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9BE533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58B83D4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44D38DB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10;</w:t>
            </w:r>
          </w:p>
          <w:p w14:paraId="718ADF0E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79C1072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92FE910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7E0CEA31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08162C5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0EB6FAE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IncorrectRecursive {</w:t>
            </w:r>
          </w:p>
          <w:p w14:paraId="1CC459DE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3B86D5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int  fact(int n) {</w:t>
            </w:r>
          </w:p>
          <w:p w14:paraId="45479EB0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wrong base case (it may cause</w:t>
            </w:r>
          </w:p>
          <w:p w14:paraId="679F97FB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stack overflow).</w:t>
            </w:r>
          </w:p>
          <w:p w14:paraId="70967469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n == 100) {</w:t>
            </w:r>
          </w:p>
          <w:p w14:paraId="56FCE67D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return 1;</w:t>
            </w:r>
          </w:p>
          <w:p w14:paraId="3F233D79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45FA32A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return n * fact(n - 1);</w:t>
            </w:r>
          </w:p>
          <w:p w14:paraId="2A763FDC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157C92D2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719491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0161082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79842F8D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F213CBE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19241D11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197BD910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065B44D" w14:textId="77777777" w:rsidR="00F93214" w:rsidRPr="00F93214" w:rsidRDefault="00BE3DFC" w:rsidP="00F93214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("Fcatorial of 5 is " + fact(5));</w:t>
            </w:r>
          </w:p>
          <w:p w14:paraId="08FDF90E" w14:textId="18C2D766" w:rsidR="00BE3DFC" w:rsidRPr="00BE3DFC" w:rsidRDefault="00F93214" w:rsidP="00F93214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</w:t>
            </w:r>
            <w:r w:rsidR="00BE3DFC"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2483B45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68D4480" w14:textId="78168DD8" w:rsidR="00F43E9A" w:rsidRPr="00F43E9A" w:rsidRDefault="00BE3DFC" w:rsidP="00BE3DF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905106" w14:textId="77777777" w:rsidR="00F43E9A" w:rsidRPr="00F43E9A" w:rsidRDefault="00F43E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6B72A53" w14:textId="77777777" w:rsidR="00AB6D59" w:rsidRDefault="00245A5F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7726A49" w14:textId="77777777" w:rsidR="00AB6D59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F7C51FF" w14:textId="77777777" w:rsidR="00AB6D59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2DEF2A1" w14:textId="0B643CC7" w:rsidR="00245A5F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above example for question 10:</w:t>
      </w:r>
    </w:p>
    <w:p w14:paraId="4847C27A" w14:textId="2C5DC282" w:rsidR="002B69AA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B6D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23FBB0CC" wp14:editId="09BA4519">
            <wp:extent cx="5639090" cy="324501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39090" cy="324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0A359" w14:textId="77777777" w:rsidR="00A5639A" w:rsidRDefault="00A563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6BFCFD" w14:textId="4E88EC23" w:rsidR="00CC1017" w:rsidRDefault="008D5864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D586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xplanation of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rrect version of Example 1</w:t>
      </w:r>
      <w:r w:rsidR="00FE03B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o</w:t>
      </w:r>
      <w:r w:rsidR="005054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void infinite recursion</w:t>
      </w:r>
      <w:r w:rsidR="000B01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example 1, </w:t>
      </w:r>
      <w:r w:rsidR="00FE03B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the if condition was written in such a way that it reaches the base case</w:t>
      </w:r>
      <w:r w:rsidR="0086159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The following code is the correct version which </w:t>
      </w:r>
      <w:r w:rsidR="00163E5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 w:rsidR="0086159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get any infinite recursion.</w:t>
      </w:r>
    </w:p>
    <w:p w14:paraId="44313FFD" w14:textId="27D06735" w:rsidR="00EE56A7" w:rsidRDefault="00EE56A7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rrect version of Example 1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D5721" w14:paraId="2903AA91" w14:textId="77777777" w:rsidTr="00DD5721">
        <w:tc>
          <w:tcPr>
            <w:tcW w:w="9350" w:type="dxa"/>
          </w:tcPr>
          <w:p w14:paraId="2A97C339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B29387A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76860D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A57B448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1ABED0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BB0C1DE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0;</w:t>
            </w:r>
          </w:p>
          <w:p w14:paraId="370A2E73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CA4D29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A2F920A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E0289C3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26BC8B2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FF19B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IncorrectRecursive {</w:t>
            </w:r>
          </w:p>
          <w:p w14:paraId="148BA05D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B93B972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long fact(int n) {</w:t>
            </w:r>
          </w:p>
          <w:p w14:paraId="7D3E23F3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correct base case</w:t>
            </w:r>
          </w:p>
          <w:p w14:paraId="53F623CD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n &lt; 1) {</w:t>
            </w:r>
          </w:p>
          <w:p w14:paraId="24C85980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1;</w:t>
            </w:r>
          </w:p>
          <w:p w14:paraId="351E37CD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634F8511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n*fact(n-1);</w:t>
            </w:r>
          </w:p>
          <w:p w14:paraId="7CB0D5F5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270D10B7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B4707E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8324B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87E323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4C5A9445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* @param args the command line arguments</w:t>
            </w:r>
          </w:p>
          <w:p w14:paraId="49F6FECC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399A8E2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8F0B899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5E69EE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Fcatorial of 5 is " + fact(5));</w:t>
            </w:r>
          </w:p>
          <w:p w14:paraId="1B6AA4D0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5418F6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E86EB74" w14:textId="1F28874B" w:rsidR="00DD5721" w:rsidRPr="00DD5721" w:rsidRDefault="006C46E1" w:rsidP="006C46E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1142E88" w14:textId="4F375483" w:rsidR="00EE56A7" w:rsidRDefault="00A21EE0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21EE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Correct Version of Example 1:</w:t>
      </w:r>
    </w:p>
    <w:p w14:paraId="18B20BF2" w14:textId="77777777" w:rsidR="00E37E4D" w:rsidRDefault="00E37E4D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37922F" w14:textId="77777777" w:rsidR="00F7646F" w:rsidRDefault="00F7646F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898526D" w14:textId="4382FD0E" w:rsidR="004B1113" w:rsidRPr="00A21EE0" w:rsidRDefault="004B1113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111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217FB5A7" wp14:editId="3B687F0A">
            <wp:extent cx="3416476" cy="156853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9E213" w14:textId="77777777" w:rsidR="005F0692" w:rsidRDefault="00E37E4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    </w:t>
      </w:r>
      <w:r w:rsidR="003A3435" w:rsidRPr="003A343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2:</w:t>
      </w:r>
    </w:p>
    <w:p w14:paraId="3A180A18" w14:textId="004AFDAE" w:rsidR="00CD633D" w:rsidRDefault="005F0692" w:rsidP="00FA4B35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</w:t>
      </w:r>
      <w:r w:rsidR="005C0D84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nt the search (element)</w:t>
      </w:r>
      <w:r w:rsidR="005C0D8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 list </w:t>
      </w:r>
      <w:r w:rsidR="005C0D84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</w:t>
      </w:r>
      <w:r w:rsidR="005C0D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="007F0B9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1444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</w:t>
      </w:r>
      <w:r w:rsid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152AD9" w:rsidRP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earch the element </w:t>
      </w:r>
      <w:r w:rsidR="0050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s searched </w:t>
      </w:r>
      <w:r w:rsidR="00152AD9" w:rsidRP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om both the sides of array recursively</w:t>
      </w:r>
      <w:r w:rsidR="00152AD9" w:rsidRP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the element that needs to searched</w:t>
      </w:r>
      <w:r w:rsid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tches with the leftmost element of the left boundary, or it matches with the rightmost</w:t>
      </w:r>
      <w:r w:rsid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lement of the right boundary, directly return the position of the element, else recur for the remaining array to search for the element with the value same as </w:t>
      </w:r>
      <w:r w:rsid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</w:t>
      </w:r>
      <w:r w:rsidR="0032723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lement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4674A6" w14:textId="61E60D58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Code:</w:t>
      </w:r>
    </w:p>
    <w:p w14:paraId="522C675A" w14:textId="77777777" w:rsidR="00DD2BCB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BCB" w14:paraId="7905C134" w14:textId="77777777" w:rsidTr="00DD2BCB">
        <w:tc>
          <w:tcPr>
            <w:tcW w:w="9350" w:type="dxa"/>
          </w:tcPr>
          <w:p w14:paraId="6845008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A335055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D9D934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129340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4BD29A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7F418A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0;</w:t>
            </w:r>
          </w:p>
          <w:p w14:paraId="3A6399D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11F8B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ArrayList;</w:t>
            </w:r>
          </w:p>
          <w:p w14:paraId="3E7FE67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mport java.util.Scanner;</w:t>
            </w:r>
          </w:p>
          <w:p w14:paraId="4BB9367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6BB89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E9563A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41BEB1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E175FED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1C7B6E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ecursiveSearch {</w:t>
            </w:r>
          </w:p>
          <w:p w14:paraId="55C0916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974CA6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static int recursivesearch(ArrayList&lt;Integer&gt; arrayList, int leftIndex, int rightIndex, int searchElement) {</w:t>
            </w:r>
          </w:p>
          <w:p w14:paraId="62645E8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F8B8CA1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// if rightIndex&lt;l,it means that element is not present in</w:t>
            </w:r>
          </w:p>
          <w:p w14:paraId="679ED4AD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he arrayList</w:t>
            </w:r>
          </w:p>
          <w:p w14:paraId="5351E90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rightIndex &lt; leftIndex) {</w:t>
            </w:r>
          </w:p>
          <w:p w14:paraId="0865BF3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-1;</w:t>
            </w:r>
          </w:p>
          <w:p w14:paraId="426626C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EA932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91C50D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arrayList.get(leftIndex) == searchElement) {</w:t>
            </w:r>
          </w:p>
          <w:p w14:paraId="0E55B30E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leftIndex;</w:t>
            </w:r>
          </w:p>
          <w:p w14:paraId="08C2D1FE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4FEAFB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9A7493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arrayList.get(rightIndex) == searchElement) {</w:t>
            </w:r>
          </w:p>
          <w:p w14:paraId="11B1492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rightIndex;</w:t>
            </w:r>
          </w:p>
          <w:p w14:paraId="59504C8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7894144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AEE1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Since element has not found on both left most and</w:t>
            </w:r>
          </w:p>
          <w:p w14:paraId="60EBC8D5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rightmost boundary,ie at leftIndex and rightIndex, now recurse the</w:t>
            </w:r>
          </w:p>
          <w:p w14:paraId="5084783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arrayList to find position of searchElement.</w:t>
            </w:r>
          </w:p>
          <w:p w14:paraId="05055C0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recursivesearch(arrayList, leftIndex + 1, rightIndex - 1, searchElement);</w:t>
            </w:r>
          </w:p>
          <w:p w14:paraId="39A773C5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8112B8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EACA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2EF29D1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2C81897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084969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799112D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8BA31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sc = new Scanner(System.in);</w:t>
            </w:r>
          </w:p>
          <w:p w14:paraId="00FD3D9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nt n = 0, se = 0;</w:t>
            </w:r>
          </w:p>
          <w:p w14:paraId="0E31A51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number of elements in an array: ");</w:t>
            </w:r>
          </w:p>
          <w:p w14:paraId="2196991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n = sc.nextInt();</w:t>
            </w:r>
          </w:p>
          <w:p w14:paraId="297C5F9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ArrayList&lt;Integer&gt; arrayList = new ArrayList&lt;&gt;();</w:t>
            </w:r>
          </w:p>
          <w:p w14:paraId="236AE2B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arrayList elements: ");</w:t>
            </w:r>
          </w:p>
          <w:p w14:paraId="5688DFB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i = 0; i &lt; n; i++) {</w:t>
            </w:r>
          </w:p>
          <w:p w14:paraId="5BFC0F8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FED1A5D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arrayList.add(sc.nextInt());</w:t>
            </w:r>
          </w:p>
          <w:p w14:paraId="76195DF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635BFA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("Enter the element tobe searched: ");</w:t>
            </w:r>
          </w:p>
          <w:p w14:paraId="1705CF5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e = sc.nextInt();</w:t>
            </w:r>
          </w:p>
          <w:p w14:paraId="54F12C5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nt index = recursivesearch(arrayList, 0, arrayList.size() - 1, se);</w:t>
            </w:r>
          </w:p>
          <w:p w14:paraId="433F656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index == -1) {</w:t>
            </w:r>
          </w:p>
          <w:p w14:paraId="722282D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Element not found in the list");</w:t>
            </w:r>
          </w:p>
          <w:p w14:paraId="3102BBE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50EED37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Element found a Index " + (index + 1) + " in the given list"</w:t>
            </w:r>
          </w:p>
          <w:p w14:paraId="7532B066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"");</w:t>
            </w:r>
          </w:p>
          <w:p w14:paraId="34A6402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F7DED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82C298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141267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A575A" w14:textId="5B6C51BB" w:rsidR="00DD2BCB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7CC753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6E83F4C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A562CD3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C54327E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E396350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F85F023" w14:textId="7D08819C" w:rsidR="00CD633D" w:rsidRDefault="00FA4B35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</w:t>
      </w:r>
      <w:r w:rsidR="004829F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Screenshot for Search example in question 10:</w:t>
      </w:r>
    </w:p>
    <w:p w14:paraId="7AFA3E1E" w14:textId="7946D00D" w:rsidR="004829F7" w:rsidRPr="004829F7" w:rsidRDefault="00B55ED6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55ED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2CA86E2C" wp14:editId="549753BE">
            <wp:extent cx="3867349" cy="1701887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E46C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12AD2A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617132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ACF32D0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DE1CB20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ECDC826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1C975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900409C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1C160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123DBB8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560C8D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38CDF0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4E41F9E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134539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3F0A6ED" w14:textId="7301C062" w:rsidR="00E37E4D" w:rsidRPr="00FE78E2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="00CC1017" w:rsidRPr="003A343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762CD766" w14:textId="77777777" w:rsidR="00CC1017" w:rsidRDefault="00CC1017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4F66B0B1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10-Points) Write a java program that illustrates how equals() and hashCode() methods work? Explain your code in comments.</w:t>
      </w:r>
    </w:p>
    <w:p w14:paraId="31955623" w14:textId="49163C67" w:rsidR="00507EDA" w:rsidRDefault="00507EDA" w:rsidP="00507ED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182464" w14:textId="77777777" w:rsidR="00507EDA" w:rsidRDefault="00507EDA" w:rsidP="00507ED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CA3DAA4" w14:textId="77777777" w:rsidR="00BF222E" w:rsidRPr="00BF222E" w:rsidRDefault="00BF222E" w:rsidP="00BF222E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E6132AA" w14:textId="50D0836A" w:rsidR="002B69AA" w:rsidRDefault="002B69AA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A4E4E8D" w14:textId="59285748" w:rsidR="00FE78E2" w:rsidRDefault="00FE78E2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BA939BF" w14:textId="2619575D" w:rsidR="00FE78E2" w:rsidRDefault="00FE78E2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53951BE" w14:textId="77777777" w:rsidR="00FE78E2" w:rsidRDefault="00FE78E2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ArrayList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CC27B3"/>
    <w:multiLevelType w:val="multilevel"/>
    <w:tmpl w:val="8808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EF5182"/>
    <w:multiLevelType w:val="hybridMultilevel"/>
    <w:tmpl w:val="88FEFF52"/>
    <w:lvl w:ilvl="0" w:tplc="8CC4DB1E">
      <w:start w:val="1"/>
      <w:numFmt w:val="lowerLetter"/>
      <w:lvlText w:val="%1."/>
      <w:lvlJc w:val="left"/>
      <w:pPr>
        <w:ind w:left="115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5"/>
  </w:num>
  <w:num w:numId="5">
    <w:abstractNumId w:val="4"/>
  </w:num>
  <w:num w:numId="6">
    <w:abstractNumId w:val="8"/>
  </w:num>
  <w:num w:numId="7">
    <w:abstractNumId w:val="9"/>
  </w:num>
  <w:num w:numId="8">
    <w:abstractNumId w:val="13"/>
  </w:num>
  <w:num w:numId="9">
    <w:abstractNumId w:val="11"/>
  </w:num>
  <w:num w:numId="10">
    <w:abstractNumId w:val="16"/>
  </w:num>
  <w:num w:numId="11">
    <w:abstractNumId w:val="1"/>
  </w:num>
  <w:num w:numId="12">
    <w:abstractNumId w:val="2"/>
  </w:num>
  <w:num w:numId="13">
    <w:abstractNumId w:val="3"/>
  </w:num>
  <w:num w:numId="14">
    <w:abstractNumId w:val="12"/>
  </w:num>
  <w:num w:numId="15">
    <w:abstractNumId w:val="7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171E6"/>
    <w:rsid w:val="0002644F"/>
    <w:rsid w:val="00027AAB"/>
    <w:rsid w:val="000367EA"/>
    <w:rsid w:val="0005638D"/>
    <w:rsid w:val="00060F53"/>
    <w:rsid w:val="00064EB9"/>
    <w:rsid w:val="00066995"/>
    <w:rsid w:val="00070C41"/>
    <w:rsid w:val="00083B8C"/>
    <w:rsid w:val="00093DB7"/>
    <w:rsid w:val="000B01C1"/>
    <w:rsid w:val="000B5D56"/>
    <w:rsid w:val="000C3028"/>
    <w:rsid w:val="000C4844"/>
    <w:rsid w:val="000D030A"/>
    <w:rsid w:val="000D0BD8"/>
    <w:rsid w:val="000D48CB"/>
    <w:rsid w:val="000D554F"/>
    <w:rsid w:val="000D6C62"/>
    <w:rsid w:val="000D6D8E"/>
    <w:rsid w:val="000E0FAB"/>
    <w:rsid w:val="000F072D"/>
    <w:rsid w:val="000F6BE1"/>
    <w:rsid w:val="00106660"/>
    <w:rsid w:val="00106E49"/>
    <w:rsid w:val="00116843"/>
    <w:rsid w:val="001235A5"/>
    <w:rsid w:val="001238D6"/>
    <w:rsid w:val="00124028"/>
    <w:rsid w:val="00125C2E"/>
    <w:rsid w:val="0013141D"/>
    <w:rsid w:val="00134A85"/>
    <w:rsid w:val="00134F3A"/>
    <w:rsid w:val="00145E20"/>
    <w:rsid w:val="00152AD9"/>
    <w:rsid w:val="00160B3F"/>
    <w:rsid w:val="0016229D"/>
    <w:rsid w:val="00163E54"/>
    <w:rsid w:val="00170DF8"/>
    <w:rsid w:val="00172C65"/>
    <w:rsid w:val="00173463"/>
    <w:rsid w:val="00176CFF"/>
    <w:rsid w:val="00181678"/>
    <w:rsid w:val="00181BE2"/>
    <w:rsid w:val="00186AE1"/>
    <w:rsid w:val="001872F3"/>
    <w:rsid w:val="00187E8F"/>
    <w:rsid w:val="00194FC9"/>
    <w:rsid w:val="001961AB"/>
    <w:rsid w:val="001964D5"/>
    <w:rsid w:val="001A6F7E"/>
    <w:rsid w:val="001B0262"/>
    <w:rsid w:val="001C0A1D"/>
    <w:rsid w:val="001C2B91"/>
    <w:rsid w:val="001C5061"/>
    <w:rsid w:val="001C7AE8"/>
    <w:rsid w:val="001E34AA"/>
    <w:rsid w:val="001E3796"/>
    <w:rsid w:val="001F1E27"/>
    <w:rsid w:val="002007F4"/>
    <w:rsid w:val="002418A1"/>
    <w:rsid w:val="00245A5F"/>
    <w:rsid w:val="00256CE9"/>
    <w:rsid w:val="00257090"/>
    <w:rsid w:val="00263346"/>
    <w:rsid w:val="00264395"/>
    <w:rsid w:val="002675D9"/>
    <w:rsid w:val="002808B8"/>
    <w:rsid w:val="00280E1E"/>
    <w:rsid w:val="00283C26"/>
    <w:rsid w:val="00286067"/>
    <w:rsid w:val="00296A81"/>
    <w:rsid w:val="00297B80"/>
    <w:rsid w:val="002A65F6"/>
    <w:rsid w:val="002B6147"/>
    <w:rsid w:val="002B69AA"/>
    <w:rsid w:val="002B7401"/>
    <w:rsid w:val="002C1E91"/>
    <w:rsid w:val="002C4968"/>
    <w:rsid w:val="002D6EFF"/>
    <w:rsid w:val="002E36F2"/>
    <w:rsid w:val="002E6BCC"/>
    <w:rsid w:val="002F12A3"/>
    <w:rsid w:val="00304B38"/>
    <w:rsid w:val="00305FE1"/>
    <w:rsid w:val="003076F4"/>
    <w:rsid w:val="003106E6"/>
    <w:rsid w:val="003146E3"/>
    <w:rsid w:val="0031594B"/>
    <w:rsid w:val="00316262"/>
    <w:rsid w:val="003224AF"/>
    <w:rsid w:val="0032376D"/>
    <w:rsid w:val="0032723D"/>
    <w:rsid w:val="00333721"/>
    <w:rsid w:val="003424BB"/>
    <w:rsid w:val="00342F81"/>
    <w:rsid w:val="00347C3B"/>
    <w:rsid w:val="003564BD"/>
    <w:rsid w:val="00361771"/>
    <w:rsid w:val="003618DD"/>
    <w:rsid w:val="00371043"/>
    <w:rsid w:val="003762E5"/>
    <w:rsid w:val="003856F8"/>
    <w:rsid w:val="00393668"/>
    <w:rsid w:val="003948A0"/>
    <w:rsid w:val="00396E88"/>
    <w:rsid w:val="003A3435"/>
    <w:rsid w:val="003B145E"/>
    <w:rsid w:val="003B3588"/>
    <w:rsid w:val="003B38CE"/>
    <w:rsid w:val="003B47DD"/>
    <w:rsid w:val="003B5836"/>
    <w:rsid w:val="003B61B3"/>
    <w:rsid w:val="003C38FB"/>
    <w:rsid w:val="003C69F1"/>
    <w:rsid w:val="003C6A92"/>
    <w:rsid w:val="003D01CB"/>
    <w:rsid w:val="003D307B"/>
    <w:rsid w:val="003D47DE"/>
    <w:rsid w:val="003D60EC"/>
    <w:rsid w:val="003E0547"/>
    <w:rsid w:val="003E4318"/>
    <w:rsid w:val="003E64EE"/>
    <w:rsid w:val="003E77D8"/>
    <w:rsid w:val="00407B8A"/>
    <w:rsid w:val="00410A47"/>
    <w:rsid w:val="00417007"/>
    <w:rsid w:val="004238CF"/>
    <w:rsid w:val="004313F9"/>
    <w:rsid w:val="00466502"/>
    <w:rsid w:val="00475DFC"/>
    <w:rsid w:val="004829F7"/>
    <w:rsid w:val="004838C5"/>
    <w:rsid w:val="004844EE"/>
    <w:rsid w:val="00484F72"/>
    <w:rsid w:val="00486663"/>
    <w:rsid w:val="00491480"/>
    <w:rsid w:val="00495AC1"/>
    <w:rsid w:val="004964C2"/>
    <w:rsid w:val="004A46A9"/>
    <w:rsid w:val="004B0ED8"/>
    <w:rsid w:val="004B1054"/>
    <w:rsid w:val="004B1113"/>
    <w:rsid w:val="004B5C4D"/>
    <w:rsid w:val="004B758F"/>
    <w:rsid w:val="004C6B51"/>
    <w:rsid w:val="004C6D93"/>
    <w:rsid w:val="004D21CC"/>
    <w:rsid w:val="004D6038"/>
    <w:rsid w:val="004D7C7B"/>
    <w:rsid w:val="004E1C68"/>
    <w:rsid w:val="004E3FB2"/>
    <w:rsid w:val="004E5F29"/>
    <w:rsid w:val="004F1935"/>
    <w:rsid w:val="004F3FEF"/>
    <w:rsid w:val="004F5F3E"/>
    <w:rsid w:val="005003F0"/>
    <w:rsid w:val="00504E54"/>
    <w:rsid w:val="005054F4"/>
    <w:rsid w:val="005069F0"/>
    <w:rsid w:val="00507EDA"/>
    <w:rsid w:val="0051519A"/>
    <w:rsid w:val="005207AD"/>
    <w:rsid w:val="00550570"/>
    <w:rsid w:val="00567A40"/>
    <w:rsid w:val="005711BB"/>
    <w:rsid w:val="00571696"/>
    <w:rsid w:val="0059127E"/>
    <w:rsid w:val="00594658"/>
    <w:rsid w:val="00597A3E"/>
    <w:rsid w:val="00597E17"/>
    <w:rsid w:val="005A1BC5"/>
    <w:rsid w:val="005A2B87"/>
    <w:rsid w:val="005A2E99"/>
    <w:rsid w:val="005A30C3"/>
    <w:rsid w:val="005A7BE4"/>
    <w:rsid w:val="005B3C98"/>
    <w:rsid w:val="005B7F58"/>
    <w:rsid w:val="005C0D84"/>
    <w:rsid w:val="005C1C43"/>
    <w:rsid w:val="005D01C7"/>
    <w:rsid w:val="005F0692"/>
    <w:rsid w:val="005F418E"/>
    <w:rsid w:val="005F54D2"/>
    <w:rsid w:val="00614978"/>
    <w:rsid w:val="00617E6F"/>
    <w:rsid w:val="00622347"/>
    <w:rsid w:val="00626B73"/>
    <w:rsid w:val="00635B77"/>
    <w:rsid w:val="00640E57"/>
    <w:rsid w:val="006422D6"/>
    <w:rsid w:val="006424B0"/>
    <w:rsid w:val="00644376"/>
    <w:rsid w:val="006455A9"/>
    <w:rsid w:val="00650CC6"/>
    <w:rsid w:val="00657D05"/>
    <w:rsid w:val="00660ECD"/>
    <w:rsid w:val="00662686"/>
    <w:rsid w:val="006650A3"/>
    <w:rsid w:val="00673681"/>
    <w:rsid w:val="00687C52"/>
    <w:rsid w:val="00694D1D"/>
    <w:rsid w:val="006970FE"/>
    <w:rsid w:val="006A0180"/>
    <w:rsid w:val="006B3BB0"/>
    <w:rsid w:val="006B6567"/>
    <w:rsid w:val="006C166A"/>
    <w:rsid w:val="006C1E92"/>
    <w:rsid w:val="006C2B63"/>
    <w:rsid w:val="006C46E1"/>
    <w:rsid w:val="006C51AA"/>
    <w:rsid w:val="006C570C"/>
    <w:rsid w:val="006E335A"/>
    <w:rsid w:val="006E7B44"/>
    <w:rsid w:val="006E7B72"/>
    <w:rsid w:val="006F48D3"/>
    <w:rsid w:val="006F4CA5"/>
    <w:rsid w:val="00702860"/>
    <w:rsid w:val="007119A5"/>
    <w:rsid w:val="00712554"/>
    <w:rsid w:val="00714445"/>
    <w:rsid w:val="00716352"/>
    <w:rsid w:val="00717C13"/>
    <w:rsid w:val="00727083"/>
    <w:rsid w:val="00731039"/>
    <w:rsid w:val="00733339"/>
    <w:rsid w:val="00734DC2"/>
    <w:rsid w:val="00737907"/>
    <w:rsid w:val="00741246"/>
    <w:rsid w:val="00754975"/>
    <w:rsid w:val="00770B78"/>
    <w:rsid w:val="00771A14"/>
    <w:rsid w:val="007726EF"/>
    <w:rsid w:val="00773A53"/>
    <w:rsid w:val="00777238"/>
    <w:rsid w:val="0079057E"/>
    <w:rsid w:val="00790E4B"/>
    <w:rsid w:val="0079244E"/>
    <w:rsid w:val="00794E17"/>
    <w:rsid w:val="007A087E"/>
    <w:rsid w:val="007A5FCC"/>
    <w:rsid w:val="007B1174"/>
    <w:rsid w:val="007C52C6"/>
    <w:rsid w:val="007C7B9B"/>
    <w:rsid w:val="007D35C2"/>
    <w:rsid w:val="007D3CF1"/>
    <w:rsid w:val="007D7987"/>
    <w:rsid w:val="007E4441"/>
    <w:rsid w:val="007E504D"/>
    <w:rsid w:val="007E5C71"/>
    <w:rsid w:val="007F0B91"/>
    <w:rsid w:val="007F21A8"/>
    <w:rsid w:val="00811870"/>
    <w:rsid w:val="00823A1F"/>
    <w:rsid w:val="00825A5A"/>
    <w:rsid w:val="00827B76"/>
    <w:rsid w:val="0083514E"/>
    <w:rsid w:val="00836A11"/>
    <w:rsid w:val="00853766"/>
    <w:rsid w:val="00861326"/>
    <w:rsid w:val="00861598"/>
    <w:rsid w:val="0086249B"/>
    <w:rsid w:val="008672AE"/>
    <w:rsid w:val="00870C41"/>
    <w:rsid w:val="00873985"/>
    <w:rsid w:val="008750A7"/>
    <w:rsid w:val="00877AA9"/>
    <w:rsid w:val="00881BED"/>
    <w:rsid w:val="0088537D"/>
    <w:rsid w:val="00896B68"/>
    <w:rsid w:val="00897107"/>
    <w:rsid w:val="0089776F"/>
    <w:rsid w:val="008A5A59"/>
    <w:rsid w:val="008B0A8D"/>
    <w:rsid w:val="008B55DF"/>
    <w:rsid w:val="008C1759"/>
    <w:rsid w:val="008C1CDC"/>
    <w:rsid w:val="008C4FB5"/>
    <w:rsid w:val="008C7F49"/>
    <w:rsid w:val="008D5864"/>
    <w:rsid w:val="008D69C5"/>
    <w:rsid w:val="008D7DBB"/>
    <w:rsid w:val="008E13E7"/>
    <w:rsid w:val="008E1D2B"/>
    <w:rsid w:val="008E219D"/>
    <w:rsid w:val="008E597C"/>
    <w:rsid w:val="008F387D"/>
    <w:rsid w:val="008F3A5A"/>
    <w:rsid w:val="008F5147"/>
    <w:rsid w:val="008F58C2"/>
    <w:rsid w:val="008F7309"/>
    <w:rsid w:val="009013C2"/>
    <w:rsid w:val="00901E96"/>
    <w:rsid w:val="00904D9F"/>
    <w:rsid w:val="009162D9"/>
    <w:rsid w:val="00921913"/>
    <w:rsid w:val="0092796A"/>
    <w:rsid w:val="009304CF"/>
    <w:rsid w:val="00932124"/>
    <w:rsid w:val="00932240"/>
    <w:rsid w:val="00933E50"/>
    <w:rsid w:val="0094174B"/>
    <w:rsid w:val="00941EC0"/>
    <w:rsid w:val="009478A8"/>
    <w:rsid w:val="00951A3D"/>
    <w:rsid w:val="00953888"/>
    <w:rsid w:val="00954A51"/>
    <w:rsid w:val="00957134"/>
    <w:rsid w:val="00957E2C"/>
    <w:rsid w:val="00960012"/>
    <w:rsid w:val="00962B29"/>
    <w:rsid w:val="00964772"/>
    <w:rsid w:val="0097053A"/>
    <w:rsid w:val="009734A1"/>
    <w:rsid w:val="00975BA9"/>
    <w:rsid w:val="009877F2"/>
    <w:rsid w:val="009A181D"/>
    <w:rsid w:val="009A50E7"/>
    <w:rsid w:val="009A6A58"/>
    <w:rsid w:val="009C0B7D"/>
    <w:rsid w:val="009C385F"/>
    <w:rsid w:val="009C50FA"/>
    <w:rsid w:val="009C5423"/>
    <w:rsid w:val="009C70C1"/>
    <w:rsid w:val="009D291E"/>
    <w:rsid w:val="009D3309"/>
    <w:rsid w:val="009D7FA9"/>
    <w:rsid w:val="009E4205"/>
    <w:rsid w:val="009E4DDF"/>
    <w:rsid w:val="009F6C57"/>
    <w:rsid w:val="00A0120F"/>
    <w:rsid w:val="00A04AA6"/>
    <w:rsid w:val="00A10179"/>
    <w:rsid w:val="00A105C0"/>
    <w:rsid w:val="00A158F0"/>
    <w:rsid w:val="00A16BAE"/>
    <w:rsid w:val="00A204C3"/>
    <w:rsid w:val="00A20E82"/>
    <w:rsid w:val="00A21EE0"/>
    <w:rsid w:val="00A30931"/>
    <w:rsid w:val="00A31CFB"/>
    <w:rsid w:val="00A32EF4"/>
    <w:rsid w:val="00A40845"/>
    <w:rsid w:val="00A419FE"/>
    <w:rsid w:val="00A4532E"/>
    <w:rsid w:val="00A47CFE"/>
    <w:rsid w:val="00A5639A"/>
    <w:rsid w:val="00A64E14"/>
    <w:rsid w:val="00A67910"/>
    <w:rsid w:val="00A810F6"/>
    <w:rsid w:val="00A862F2"/>
    <w:rsid w:val="00A906FB"/>
    <w:rsid w:val="00A94552"/>
    <w:rsid w:val="00A960D8"/>
    <w:rsid w:val="00AA0A38"/>
    <w:rsid w:val="00AB6D59"/>
    <w:rsid w:val="00AC2E3F"/>
    <w:rsid w:val="00AC3D8F"/>
    <w:rsid w:val="00AC5C78"/>
    <w:rsid w:val="00AC71A7"/>
    <w:rsid w:val="00AC7EDA"/>
    <w:rsid w:val="00AD2D5F"/>
    <w:rsid w:val="00AE351A"/>
    <w:rsid w:val="00AE6425"/>
    <w:rsid w:val="00B004BC"/>
    <w:rsid w:val="00B061C9"/>
    <w:rsid w:val="00B11E47"/>
    <w:rsid w:val="00B22CDC"/>
    <w:rsid w:val="00B3073E"/>
    <w:rsid w:val="00B5061D"/>
    <w:rsid w:val="00B53B88"/>
    <w:rsid w:val="00B55ED6"/>
    <w:rsid w:val="00B63B3F"/>
    <w:rsid w:val="00B730D6"/>
    <w:rsid w:val="00B74EA4"/>
    <w:rsid w:val="00B766E0"/>
    <w:rsid w:val="00B767F2"/>
    <w:rsid w:val="00B772D6"/>
    <w:rsid w:val="00B95B6D"/>
    <w:rsid w:val="00BB3F8F"/>
    <w:rsid w:val="00BB419B"/>
    <w:rsid w:val="00BC2148"/>
    <w:rsid w:val="00BC7AF0"/>
    <w:rsid w:val="00BD72B0"/>
    <w:rsid w:val="00BE12D7"/>
    <w:rsid w:val="00BE2D1E"/>
    <w:rsid w:val="00BE32A3"/>
    <w:rsid w:val="00BE3DFC"/>
    <w:rsid w:val="00BE3E84"/>
    <w:rsid w:val="00BE47A0"/>
    <w:rsid w:val="00BE6347"/>
    <w:rsid w:val="00BF222E"/>
    <w:rsid w:val="00BF395D"/>
    <w:rsid w:val="00C05B07"/>
    <w:rsid w:val="00C11D6A"/>
    <w:rsid w:val="00C13302"/>
    <w:rsid w:val="00C13BF3"/>
    <w:rsid w:val="00C14E4C"/>
    <w:rsid w:val="00C15A07"/>
    <w:rsid w:val="00C23E16"/>
    <w:rsid w:val="00C23E3D"/>
    <w:rsid w:val="00C2789B"/>
    <w:rsid w:val="00C30280"/>
    <w:rsid w:val="00C375C3"/>
    <w:rsid w:val="00C47ACF"/>
    <w:rsid w:val="00C50E75"/>
    <w:rsid w:val="00C5685F"/>
    <w:rsid w:val="00C646FA"/>
    <w:rsid w:val="00C66EAF"/>
    <w:rsid w:val="00C7036C"/>
    <w:rsid w:val="00C73520"/>
    <w:rsid w:val="00C825C2"/>
    <w:rsid w:val="00C85E9E"/>
    <w:rsid w:val="00C86E8B"/>
    <w:rsid w:val="00C904E0"/>
    <w:rsid w:val="00C90DFF"/>
    <w:rsid w:val="00C90F59"/>
    <w:rsid w:val="00CA2938"/>
    <w:rsid w:val="00CA4AFB"/>
    <w:rsid w:val="00CC1017"/>
    <w:rsid w:val="00CC4D54"/>
    <w:rsid w:val="00CD1394"/>
    <w:rsid w:val="00CD1ACA"/>
    <w:rsid w:val="00CD633D"/>
    <w:rsid w:val="00CE124E"/>
    <w:rsid w:val="00CE1C25"/>
    <w:rsid w:val="00CE3C58"/>
    <w:rsid w:val="00CE402C"/>
    <w:rsid w:val="00CE5E29"/>
    <w:rsid w:val="00CF3911"/>
    <w:rsid w:val="00D02D95"/>
    <w:rsid w:val="00D20662"/>
    <w:rsid w:val="00D220CF"/>
    <w:rsid w:val="00D224CE"/>
    <w:rsid w:val="00D313D8"/>
    <w:rsid w:val="00D4042D"/>
    <w:rsid w:val="00D47099"/>
    <w:rsid w:val="00D47698"/>
    <w:rsid w:val="00D54B09"/>
    <w:rsid w:val="00D55B1B"/>
    <w:rsid w:val="00D704B4"/>
    <w:rsid w:val="00D73012"/>
    <w:rsid w:val="00D80F48"/>
    <w:rsid w:val="00D844A8"/>
    <w:rsid w:val="00D93084"/>
    <w:rsid w:val="00D93A4A"/>
    <w:rsid w:val="00D95657"/>
    <w:rsid w:val="00DA5BCF"/>
    <w:rsid w:val="00DA7ECD"/>
    <w:rsid w:val="00DB23D1"/>
    <w:rsid w:val="00DC1CB0"/>
    <w:rsid w:val="00DC1E65"/>
    <w:rsid w:val="00DD1B9C"/>
    <w:rsid w:val="00DD2BCB"/>
    <w:rsid w:val="00DD3A9E"/>
    <w:rsid w:val="00DD5721"/>
    <w:rsid w:val="00DE0F82"/>
    <w:rsid w:val="00DE6A8F"/>
    <w:rsid w:val="00DE6DBD"/>
    <w:rsid w:val="00DF17A5"/>
    <w:rsid w:val="00DF3724"/>
    <w:rsid w:val="00DF563E"/>
    <w:rsid w:val="00DF617E"/>
    <w:rsid w:val="00DF6DD5"/>
    <w:rsid w:val="00E00A4F"/>
    <w:rsid w:val="00E05CAC"/>
    <w:rsid w:val="00E060CA"/>
    <w:rsid w:val="00E07534"/>
    <w:rsid w:val="00E16176"/>
    <w:rsid w:val="00E258C3"/>
    <w:rsid w:val="00E27088"/>
    <w:rsid w:val="00E30A61"/>
    <w:rsid w:val="00E35B76"/>
    <w:rsid w:val="00E37E4D"/>
    <w:rsid w:val="00E417EF"/>
    <w:rsid w:val="00E4264A"/>
    <w:rsid w:val="00E43CE7"/>
    <w:rsid w:val="00E46A43"/>
    <w:rsid w:val="00E53EAA"/>
    <w:rsid w:val="00E56E95"/>
    <w:rsid w:val="00E608F9"/>
    <w:rsid w:val="00E71076"/>
    <w:rsid w:val="00E81D27"/>
    <w:rsid w:val="00E94F3E"/>
    <w:rsid w:val="00E96246"/>
    <w:rsid w:val="00EA36D9"/>
    <w:rsid w:val="00EB4285"/>
    <w:rsid w:val="00EB594E"/>
    <w:rsid w:val="00EC7D98"/>
    <w:rsid w:val="00EE56A7"/>
    <w:rsid w:val="00EE707D"/>
    <w:rsid w:val="00EE7AF7"/>
    <w:rsid w:val="00EF0649"/>
    <w:rsid w:val="00EF35F6"/>
    <w:rsid w:val="00EF7165"/>
    <w:rsid w:val="00EF78C1"/>
    <w:rsid w:val="00F0291E"/>
    <w:rsid w:val="00F04664"/>
    <w:rsid w:val="00F11647"/>
    <w:rsid w:val="00F3112C"/>
    <w:rsid w:val="00F42473"/>
    <w:rsid w:val="00F43E9A"/>
    <w:rsid w:val="00F55100"/>
    <w:rsid w:val="00F5753F"/>
    <w:rsid w:val="00F63C78"/>
    <w:rsid w:val="00F7646F"/>
    <w:rsid w:val="00F8617F"/>
    <w:rsid w:val="00F863D3"/>
    <w:rsid w:val="00F87D27"/>
    <w:rsid w:val="00F93214"/>
    <w:rsid w:val="00F93876"/>
    <w:rsid w:val="00F953B2"/>
    <w:rsid w:val="00FA23B7"/>
    <w:rsid w:val="00FA41C3"/>
    <w:rsid w:val="00FA4B35"/>
    <w:rsid w:val="00FA544C"/>
    <w:rsid w:val="00FB284B"/>
    <w:rsid w:val="00FB4E36"/>
    <w:rsid w:val="00FB7C36"/>
    <w:rsid w:val="00FC1C69"/>
    <w:rsid w:val="00FC1F15"/>
    <w:rsid w:val="00FC6986"/>
    <w:rsid w:val="00FD0F5E"/>
    <w:rsid w:val="00FE03B3"/>
    <w:rsid w:val="00FE1A73"/>
    <w:rsid w:val="00FE3594"/>
    <w:rsid w:val="00FE78E2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2</TotalTime>
  <Pages>45</Pages>
  <Words>7039</Words>
  <Characters>40124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4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432</cp:revision>
  <dcterms:created xsi:type="dcterms:W3CDTF">2021-04-27T00:16:00Z</dcterms:created>
  <dcterms:modified xsi:type="dcterms:W3CDTF">2021-05-01T00:07:00Z</dcterms:modified>
</cp:coreProperties>
</file>